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4F0D8" w14:textId="189F6DF4" w:rsidR="00F70FE8" w:rsidRPr="002C0266" w:rsidRDefault="003610E9" w:rsidP="000362DB">
      <w:pPr>
        <w:pStyle w:val="Heading2"/>
        <w:jc w:val="center"/>
        <w:rPr>
          <w:b/>
          <w:bCs/>
          <w:sz w:val="36"/>
          <w:szCs w:val="36"/>
          <w:u w:val="single"/>
          <w:lang w:val="en-US"/>
        </w:rPr>
      </w:pPr>
      <w:r>
        <w:rPr>
          <w:b/>
          <w:bCs/>
          <w:sz w:val="36"/>
          <w:szCs w:val="36"/>
          <w:u w:val="single"/>
          <w:lang w:val="en-US"/>
        </w:rPr>
        <w:t>Sociodemographic-generated</w:t>
      </w:r>
      <w:r w:rsidR="002C0266">
        <w:rPr>
          <w:b/>
          <w:bCs/>
          <w:sz w:val="36"/>
          <w:szCs w:val="36"/>
          <w:u w:val="single"/>
          <w:lang w:val="en-US"/>
        </w:rPr>
        <w:t xml:space="preserve"> </w:t>
      </w:r>
      <w:r w:rsidR="000362DB" w:rsidRPr="002C0266">
        <w:rPr>
          <w:b/>
          <w:bCs/>
          <w:sz w:val="36"/>
          <w:szCs w:val="36"/>
          <w:u w:val="single"/>
          <w:lang w:val="en-US"/>
        </w:rPr>
        <w:t>data, DAS prevalence, and severity levels</w:t>
      </w:r>
    </w:p>
    <w:p w14:paraId="6A1885A5" w14:textId="01E9E6DB" w:rsidR="00ED0A02" w:rsidRDefault="00ED0A02" w:rsidP="00ED0A02">
      <w:pPr>
        <w:pStyle w:val="Heading3"/>
      </w:pPr>
      <w:r>
        <w:t>Descriptive Statistics:</w:t>
      </w:r>
    </w:p>
    <w:p w14:paraId="1E5962C8" w14:textId="77777777" w:rsidR="00ED0A02" w:rsidRPr="00ED0A02" w:rsidRDefault="00ED0A02" w:rsidP="00ED0A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51"/>
        <w:gridCol w:w="1200"/>
        <w:gridCol w:w="1254"/>
        <w:gridCol w:w="1290"/>
        <w:gridCol w:w="1199"/>
        <w:gridCol w:w="1199"/>
        <w:gridCol w:w="1274"/>
        <w:gridCol w:w="1684"/>
        <w:gridCol w:w="1199"/>
      </w:tblGrid>
      <w:tr w:rsidR="00ED0A02" w:rsidRPr="00ED0A02" w14:paraId="320E6522" w14:textId="77777777" w:rsidTr="002C0266">
        <w:trPr>
          <w:cantSplit/>
        </w:trPr>
        <w:tc>
          <w:tcPr>
            <w:tcW w:w="1023" w:type="pct"/>
            <w:vMerge w:val="restart"/>
            <w:shd w:val="clear" w:color="auto" w:fill="FFFFFF"/>
            <w:vAlign w:val="bottom"/>
          </w:tcPr>
          <w:p w14:paraId="37375F06" w14:textId="721E6D9D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Bidi" w:hAnsiTheme="minorBidi"/>
                <w:lang w:val="en-US"/>
              </w:rPr>
            </w:pPr>
            <w:r>
              <w:rPr>
                <w:rFonts w:asciiTheme="minorBidi" w:hAnsiTheme="minorBidi"/>
                <w:lang w:val="en-US"/>
              </w:rPr>
              <w:t>N=141</w:t>
            </w:r>
          </w:p>
        </w:tc>
        <w:tc>
          <w:tcPr>
            <w:tcW w:w="463" w:type="pct"/>
            <w:vMerge w:val="restart"/>
            <w:shd w:val="clear" w:color="auto" w:fill="FFFFFF"/>
            <w:vAlign w:val="bottom"/>
          </w:tcPr>
          <w:p w14:paraId="1659C64B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Range</w:t>
            </w:r>
          </w:p>
        </w:tc>
        <w:tc>
          <w:tcPr>
            <w:tcW w:w="484" w:type="pct"/>
            <w:vMerge w:val="restart"/>
            <w:shd w:val="clear" w:color="auto" w:fill="FFFFFF"/>
            <w:vAlign w:val="bottom"/>
          </w:tcPr>
          <w:p w14:paraId="0D18E4F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Minimum</w:t>
            </w:r>
          </w:p>
        </w:tc>
        <w:tc>
          <w:tcPr>
            <w:tcW w:w="498" w:type="pct"/>
            <w:vMerge w:val="restart"/>
            <w:shd w:val="clear" w:color="auto" w:fill="FFFFFF"/>
            <w:vAlign w:val="bottom"/>
          </w:tcPr>
          <w:p w14:paraId="0F13C626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Maximum</w:t>
            </w:r>
          </w:p>
        </w:tc>
        <w:tc>
          <w:tcPr>
            <w:tcW w:w="463" w:type="pct"/>
            <w:vMerge w:val="restart"/>
            <w:shd w:val="clear" w:color="auto" w:fill="FFFFFF"/>
            <w:vAlign w:val="bottom"/>
          </w:tcPr>
          <w:p w14:paraId="04A5560F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Sum</w:t>
            </w:r>
          </w:p>
        </w:tc>
        <w:tc>
          <w:tcPr>
            <w:tcW w:w="955" w:type="pct"/>
            <w:gridSpan w:val="2"/>
            <w:shd w:val="clear" w:color="auto" w:fill="FFFFFF"/>
            <w:vAlign w:val="bottom"/>
          </w:tcPr>
          <w:p w14:paraId="55E31E0B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Mean</w:t>
            </w:r>
          </w:p>
        </w:tc>
        <w:tc>
          <w:tcPr>
            <w:tcW w:w="650" w:type="pct"/>
            <w:vMerge w:val="restart"/>
            <w:shd w:val="clear" w:color="auto" w:fill="FFFFFF"/>
            <w:vAlign w:val="bottom"/>
          </w:tcPr>
          <w:p w14:paraId="0504665D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Std. Deviation</w:t>
            </w:r>
          </w:p>
        </w:tc>
        <w:tc>
          <w:tcPr>
            <w:tcW w:w="463" w:type="pct"/>
            <w:vMerge w:val="restart"/>
            <w:shd w:val="clear" w:color="auto" w:fill="FFFFFF"/>
            <w:vAlign w:val="bottom"/>
          </w:tcPr>
          <w:p w14:paraId="14D7B383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Variance</w:t>
            </w:r>
          </w:p>
        </w:tc>
      </w:tr>
      <w:tr w:rsidR="00ED0A02" w:rsidRPr="00ED0A02" w14:paraId="45E7CFCB" w14:textId="77777777" w:rsidTr="002C0266">
        <w:trPr>
          <w:cantSplit/>
        </w:trPr>
        <w:tc>
          <w:tcPr>
            <w:tcW w:w="1023" w:type="pct"/>
            <w:vMerge/>
            <w:shd w:val="clear" w:color="auto" w:fill="FFFFFF"/>
            <w:vAlign w:val="bottom"/>
          </w:tcPr>
          <w:p w14:paraId="6D4A9A3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Bidi" w:hAnsiTheme="minorBidi"/>
                <w:color w:val="264A60"/>
                <w:lang w:val="en-US"/>
              </w:rPr>
            </w:pPr>
          </w:p>
        </w:tc>
        <w:tc>
          <w:tcPr>
            <w:tcW w:w="463" w:type="pct"/>
            <w:vMerge/>
            <w:shd w:val="clear" w:color="auto" w:fill="FFFFFF"/>
            <w:vAlign w:val="bottom"/>
          </w:tcPr>
          <w:p w14:paraId="4577389E" w14:textId="3F0BD7D9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</w:p>
        </w:tc>
        <w:tc>
          <w:tcPr>
            <w:tcW w:w="484" w:type="pct"/>
            <w:vMerge/>
            <w:shd w:val="clear" w:color="auto" w:fill="FFFFFF"/>
            <w:vAlign w:val="bottom"/>
          </w:tcPr>
          <w:p w14:paraId="09C3DAF8" w14:textId="368C4A51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</w:p>
        </w:tc>
        <w:tc>
          <w:tcPr>
            <w:tcW w:w="498" w:type="pct"/>
            <w:vMerge/>
            <w:shd w:val="clear" w:color="auto" w:fill="FFFFFF"/>
            <w:vAlign w:val="bottom"/>
          </w:tcPr>
          <w:p w14:paraId="39B42034" w14:textId="1DED6018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</w:p>
        </w:tc>
        <w:tc>
          <w:tcPr>
            <w:tcW w:w="463" w:type="pct"/>
            <w:vMerge/>
            <w:shd w:val="clear" w:color="auto" w:fill="FFFFFF"/>
            <w:vAlign w:val="bottom"/>
          </w:tcPr>
          <w:p w14:paraId="4E444900" w14:textId="03BDA84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</w:p>
        </w:tc>
        <w:tc>
          <w:tcPr>
            <w:tcW w:w="463" w:type="pct"/>
            <w:shd w:val="clear" w:color="auto" w:fill="FFFFFF"/>
            <w:vAlign w:val="bottom"/>
          </w:tcPr>
          <w:p w14:paraId="2CB1643C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Statistic</w:t>
            </w:r>
          </w:p>
        </w:tc>
        <w:tc>
          <w:tcPr>
            <w:tcW w:w="491" w:type="pct"/>
            <w:shd w:val="clear" w:color="auto" w:fill="FFFFFF"/>
            <w:vAlign w:val="bottom"/>
          </w:tcPr>
          <w:p w14:paraId="2C5F2678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Std. Error</w:t>
            </w:r>
          </w:p>
        </w:tc>
        <w:tc>
          <w:tcPr>
            <w:tcW w:w="650" w:type="pct"/>
            <w:vMerge/>
            <w:shd w:val="clear" w:color="auto" w:fill="FFFFFF"/>
            <w:vAlign w:val="bottom"/>
          </w:tcPr>
          <w:p w14:paraId="595386CF" w14:textId="14C8BBD0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</w:p>
        </w:tc>
        <w:tc>
          <w:tcPr>
            <w:tcW w:w="463" w:type="pct"/>
            <w:vMerge/>
            <w:shd w:val="clear" w:color="auto" w:fill="FFFFFF"/>
            <w:vAlign w:val="bottom"/>
          </w:tcPr>
          <w:p w14:paraId="74679C65" w14:textId="720DC19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264A60"/>
                <w:lang w:val="en-US"/>
              </w:rPr>
            </w:pPr>
          </w:p>
        </w:tc>
      </w:tr>
      <w:tr w:rsidR="00ED0A02" w:rsidRPr="00ED0A02" w14:paraId="64D48148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691B7762" w14:textId="70692302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Total score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25F05A66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2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10C8C34A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2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00F8A54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4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5DE8915E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210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3E1DAC6D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8.58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136C9868" w14:textId="3D237173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170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481F9A35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2.018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7F6BC794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4.074</w:t>
            </w:r>
          </w:p>
        </w:tc>
      </w:tr>
      <w:tr w:rsidR="00ED0A02" w:rsidRPr="00ED0A02" w14:paraId="0E83EB94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4770A58F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Percentage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6BE0F2BB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57.15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2FCCDB88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9.52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610EC3F3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66.67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0E802F6D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5762.04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66A81C85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40.8655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5A5B15CC" w14:textId="109363E0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80941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73601A2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9.61122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48D78130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92.376</w:t>
            </w:r>
          </w:p>
        </w:tc>
      </w:tr>
      <w:tr w:rsidR="00ED0A02" w:rsidRPr="00ED0A02" w14:paraId="0B55C91D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75F137C6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Depression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03DB05FD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5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048165C6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0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732A0C8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5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2F2EBE2E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345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2F42B45E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2.45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2D0E42D5" w14:textId="13C40D57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86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1726A033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.024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3FDC8E8F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.049</w:t>
            </w:r>
          </w:p>
        </w:tc>
      </w:tr>
      <w:tr w:rsidR="00ED0A02" w:rsidRPr="00ED0A02" w14:paraId="506D79C7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751103BF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Anxiety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5B57E8A8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6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568554A4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0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540CE8B9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6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0E48F68C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356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20271D9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2.52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17A6332C" w14:textId="63407DCC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100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5E05DD40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.187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2205B7EB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.408</w:t>
            </w:r>
          </w:p>
        </w:tc>
      </w:tr>
      <w:tr w:rsidR="00ED0A02" w:rsidRPr="00ED0A02" w14:paraId="27ABD543" w14:textId="77777777" w:rsidTr="002C0266">
        <w:trPr>
          <w:cantSplit/>
        </w:trPr>
        <w:tc>
          <w:tcPr>
            <w:tcW w:w="1023" w:type="pct"/>
            <w:tcBorders>
              <w:bottom w:val="single" w:sz="4" w:space="0" w:color="auto"/>
            </w:tcBorders>
            <w:shd w:val="clear" w:color="auto" w:fill="E0E0E0"/>
          </w:tcPr>
          <w:p w14:paraId="12E5A51B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Stress</w:t>
            </w:r>
          </w:p>
        </w:tc>
        <w:tc>
          <w:tcPr>
            <w:tcW w:w="463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B0816C6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7</w:t>
            </w:r>
          </w:p>
        </w:tc>
        <w:tc>
          <w:tcPr>
            <w:tcW w:w="484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05E8C03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0</w:t>
            </w:r>
          </w:p>
        </w:tc>
        <w:tc>
          <w:tcPr>
            <w:tcW w:w="498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62E2017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7</w:t>
            </w:r>
          </w:p>
        </w:tc>
        <w:tc>
          <w:tcPr>
            <w:tcW w:w="463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291D365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509</w:t>
            </w:r>
          </w:p>
        </w:tc>
        <w:tc>
          <w:tcPr>
            <w:tcW w:w="463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F6796A4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3.61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40B0052" w14:textId="3C26E7FB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103</w:t>
            </w:r>
          </w:p>
        </w:tc>
        <w:tc>
          <w:tcPr>
            <w:tcW w:w="650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5183576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.223</w:t>
            </w:r>
          </w:p>
        </w:tc>
        <w:tc>
          <w:tcPr>
            <w:tcW w:w="463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CC7CA61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.497</w:t>
            </w:r>
          </w:p>
        </w:tc>
      </w:tr>
      <w:tr w:rsidR="00ED0A02" w:rsidRPr="00ED0A02" w14:paraId="734FD877" w14:textId="77777777" w:rsidTr="002C0266">
        <w:trPr>
          <w:cantSplit/>
        </w:trPr>
        <w:tc>
          <w:tcPr>
            <w:tcW w:w="1023" w:type="pct"/>
            <w:tcBorders>
              <w:right w:val="nil"/>
            </w:tcBorders>
            <w:shd w:val="clear" w:color="auto" w:fill="E0E0E0"/>
          </w:tcPr>
          <w:p w14:paraId="7C4212B4" w14:textId="1339E6FB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>
              <w:rPr>
                <w:rFonts w:asciiTheme="minorBidi" w:hAnsiTheme="minorBidi"/>
                <w:color w:val="264A60"/>
                <w:lang w:val="en-US"/>
              </w:rPr>
              <w:t>Prevalence Statistics</w:t>
            </w:r>
          </w:p>
        </w:tc>
        <w:tc>
          <w:tcPr>
            <w:tcW w:w="46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900993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  <w:tc>
          <w:tcPr>
            <w:tcW w:w="484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CC10BC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  <w:tc>
          <w:tcPr>
            <w:tcW w:w="498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9AAEF51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  <w:tc>
          <w:tcPr>
            <w:tcW w:w="46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DABA30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  <w:tc>
          <w:tcPr>
            <w:tcW w:w="46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C99607D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  <w:tc>
          <w:tcPr>
            <w:tcW w:w="49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317704E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  <w:tc>
          <w:tcPr>
            <w:tcW w:w="650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53C3276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  <w:tc>
          <w:tcPr>
            <w:tcW w:w="463" w:type="pct"/>
            <w:tcBorders>
              <w:left w:val="nil"/>
            </w:tcBorders>
            <w:shd w:val="clear" w:color="auto" w:fill="FFFFFF"/>
            <w:vAlign w:val="center"/>
          </w:tcPr>
          <w:p w14:paraId="11688F58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</w:p>
        </w:tc>
      </w:tr>
      <w:tr w:rsidR="00ED0A02" w:rsidRPr="00ED0A02" w14:paraId="148CE7EE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06214602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Depression Prevalence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765F60C9" w14:textId="5751F034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2381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4410F7BB" w14:textId="275037D3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00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59FC8C63" w14:textId="462A807D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2381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48A2886F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6.4283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1E58D554" w14:textId="1A6C47EB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116513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50FCCA89" w14:textId="719A26BC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41091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0CF2CD81" w14:textId="4DBB6CF1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487932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59C27845" w14:textId="3B9E5F1A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2</w:t>
            </w:r>
          </w:p>
        </w:tc>
      </w:tr>
      <w:tr w:rsidR="00ED0A02" w:rsidRPr="00ED0A02" w14:paraId="07E4483F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7CAA4869" w14:textId="7DC71130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Anxiety Prevalence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06841C28" w14:textId="7D78EB34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2857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1538D6BE" w14:textId="4B7A6ED8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00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4092F0F1" w14:textId="679021D6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2857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6032370C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16.9518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0176BDFA" w14:textId="470FBDF0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120226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4362C18A" w14:textId="41CCEFB6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47606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3EA79AEF" w14:textId="2A4F3C02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565292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3EEF92EC" w14:textId="45B336E5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3</w:t>
            </w:r>
          </w:p>
        </w:tc>
      </w:tr>
      <w:tr w:rsidR="00ED0A02" w:rsidRPr="00ED0A02" w14:paraId="0BE0CEBE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5BB44A90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Stress Prevalence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668E3D84" w14:textId="22E434CF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3333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79DADC8C" w14:textId="32FB4277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00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5C4BE0C4" w14:textId="1F6EF433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3333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65FAAD6C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24.2402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5CDBE97D" w14:textId="41F68989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171916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7B9957C5" w14:textId="6E14E4DE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49065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44C907F8" w14:textId="3CBDE621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582617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6F43820B" w14:textId="074DCFDA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3</w:t>
            </w:r>
          </w:p>
        </w:tc>
      </w:tr>
      <w:tr w:rsidR="00ED0A02" w:rsidRPr="00ED0A02" w14:paraId="6510F18C" w14:textId="77777777" w:rsidTr="002C0266">
        <w:trPr>
          <w:cantSplit/>
        </w:trPr>
        <w:tc>
          <w:tcPr>
            <w:tcW w:w="1023" w:type="pct"/>
            <w:shd w:val="clear" w:color="auto" w:fill="E0E0E0"/>
          </w:tcPr>
          <w:p w14:paraId="4A68147B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Theme="minorBidi" w:hAnsiTheme="minorBidi"/>
                <w:color w:val="264A60"/>
                <w:lang w:val="en-US"/>
              </w:rPr>
            </w:pPr>
            <w:r w:rsidRPr="00ED0A02">
              <w:rPr>
                <w:rFonts w:asciiTheme="minorBidi" w:hAnsiTheme="minorBidi"/>
                <w:color w:val="264A60"/>
                <w:lang w:val="en-US"/>
              </w:rPr>
              <w:t>Total Prevalence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4ADA4922" w14:textId="27CABA0C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5715</w:t>
            </w:r>
          </w:p>
        </w:tc>
        <w:tc>
          <w:tcPr>
            <w:tcW w:w="484" w:type="pct"/>
            <w:shd w:val="clear" w:color="auto" w:fill="FFFFFF"/>
            <w:vAlign w:val="center"/>
          </w:tcPr>
          <w:p w14:paraId="333478C4" w14:textId="6C319B94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952</w:t>
            </w:r>
          </w:p>
        </w:tc>
        <w:tc>
          <w:tcPr>
            <w:tcW w:w="498" w:type="pct"/>
            <w:shd w:val="clear" w:color="auto" w:fill="FFFFFF"/>
            <w:vAlign w:val="center"/>
          </w:tcPr>
          <w:p w14:paraId="7F09C1C1" w14:textId="7E9AF9C0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6667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345AFF0D" w14:textId="77777777" w:rsidR="00ED0A02" w:rsidRPr="00ED0A02" w:rsidRDefault="00ED0A02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 w:rsidRPr="00ED0A02">
              <w:rPr>
                <w:rFonts w:asciiTheme="minorBidi" w:hAnsiTheme="minorBidi"/>
                <w:color w:val="010205"/>
                <w:lang w:val="en-US"/>
              </w:rPr>
              <w:t>57.6204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21F76BF8" w14:textId="2A073572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408655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2BF5BF32" w14:textId="329D0AFD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80941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0DB49A30" w14:textId="5C324BD0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961122</w:t>
            </w:r>
          </w:p>
        </w:tc>
        <w:tc>
          <w:tcPr>
            <w:tcW w:w="463" w:type="pct"/>
            <w:shd w:val="clear" w:color="auto" w:fill="FFFFFF"/>
            <w:vAlign w:val="center"/>
          </w:tcPr>
          <w:p w14:paraId="648BDFAE" w14:textId="4F2B9DCF" w:rsidR="00ED0A02" w:rsidRPr="00ED0A02" w:rsidRDefault="003610E9" w:rsidP="00754C6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Theme="minorBidi" w:hAnsiTheme="minorBidi"/>
                <w:color w:val="010205"/>
                <w:lang w:val="en-US"/>
              </w:rPr>
            </w:pPr>
            <w:r>
              <w:rPr>
                <w:rFonts w:asciiTheme="minorBidi" w:hAnsiTheme="minorBidi"/>
                <w:color w:val="010205"/>
                <w:lang w:val="en-US"/>
              </w:rPr>
              <w:t>0</w:t>
            </w:r>
            <w:r w:rsidR="00ED0A02" w:rsidRPr="00ED0A02">
              <w:rPr>
                <w:rFonts w:asciiTheme="minorBidi" w:hAnsiTheme="minorBidi"/>
                <w:color w:val="010205"/>
                <w:lang w:val="en-US"/>
              </w:rPr>
              <w:t>.009</w:t>
            </w:r>
          </w:p>
        </w:tc>
      </w:tr>
    </w:tbl>
    <w:p w14:paraId="2B6B30B6" w14:textId="77777777" w:rsidR="00ED0A02" w:rsidRPr="00ED0A02" w:rsidRDefault="00ED0A02" w:rsidP="00ED0A02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14:paraId="07C7C397" w14:textId="7E95F7C1" w:rsidR="00BF6A22" w:rsidRPr="00744AAB" w:rsidRDefault="008004AE" w:rsidP="00744AAB">
      <w:pPr>
        <w:pStyle w:val="Heading3"/>
      </w:pPr>
      <w:r w:rsidRPr="00744AAB">
        <w:t xml:space="preserve">DAS prevalence </w:t>
      </w:r>
      <w:r w:rsidR="002C0266">
        <w:t>results details</w:t>
      </w:r>
      <w:r w:rsidRPr="00744AAB">
        <w:t>.</w:t>
      </w:r>
    </w:p>
    <w:tbl>
      <w:tblPr>
        <w:tblW w:w="50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5"/>
        <w:gridCol w:w="3125"/>
        <w:gridCol w:w="2625"/>
        <w:gridCol w:w="2625"/>
        <w:gridCol w:w="2717"/>
      </w:tblGrid>
      <w:tr w:rsidR="00411E04" w:rsidRPr="004D74F7" w14:paraId="68D87B0E" w14:textId="77777777" w:rsidTr="00411E04">
        <w:trPr>
          <w:trHeight w:val="20"/>
        </w:trPr>
        <w:tc>
          <w:tcPr>
            <w:tcW w:w="762" w:type="pct"/>
            <w:shd w:val="clear" w:color="DDEBF7" w:fill="DDEBF7"/>
            <w:noWrap/>
            <w:vAlign w:val="bottom"/>
            <w:hideMark/>
          </w:tcPr>
          <w:p w14:paraId="3752C308" w14:textId="77777777" w:rsidR="00411E04" w:rsidRPr="004D74F7" w:rsidRDefault="00411E04" w:rsidP="00411E0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Row Labels</w:t>
            </w:r>
          </w:p>
        </w:tc>
        <w:tc>
          <w:tcPr>
            <w:tcW w:w="1194" w:type="pct"/>
            <w:shd w:val="clear" w:color="DDEBF7" w:fill="DDEBF7"/>
            <w:noWrap/>
            <w:vAlign w:val="bottom"/>
            <w:hideMark/>
          </w:tcPr>
          <w:p w14:paraId="7D10C8D8" w14:textId="3F5837D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Depression-</w:t>
            </w:r>
            <w:proofErr w:type="spellStart"/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rev</w:t>
            </w:r>
            <w:proofErr w:type="spellEnd"/>
          </w:p>
        </w:tc>
        <w:tc>
          <w:tcPr>
            <w:tcW w:w="1003" w:type="pct"/>
            <w:shd w:val="clear" w:color="DDEBF7" w:fill="DDEBF7"/>
            <w:vAlign w:val="bottom"/>
          </w:tcPr>
          <w:p w14:paraId="71A6BF2E" w14:textId="2AC7DD1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Anxiety-</w:t>
            </w:r>
            <w:proofErr w:type="spellStart"/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rev</w:t>
            </w:r>
            <w:proofErr w:type="spellEnd"/>
          </w:p>
        </w:tc>
        <w:tc>
          <w:tcPr>
            <w:tcW w:w="1003" w:type="pct"/>
            <w:shd w:val="clear" w:color="DDEBF7" w:fill="DDEBF7"/>
            <w:noWrap/>
            <w:vAlign w:val="bottom"/>
            <w:hideMark/>
          </w:tcPr>
          <w:p w14:paraId="01FDE22B" w14:textId="1471ED3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Stress- </w:t>
            </w:r>
            <w:proofErr w:type="spellStart"/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rev</w:t>
            </w:r>
            <w:proofErr w:type="spellEnd"/>
          </w:p>
        </w:tc>
        <w:tc>
          <w:tcPr>
            <w:tcW w:w="1038" w:type="pct"/>
            <w:shd w:val="clear" w:color="DDEBF7" w:fill="DDEBF7"/>
            <w:vAlign w:val="bottom"/>
          </w:tcPr>
          <w:p w14:paraId="0D972307" w14:textId="060F142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Total -</w:t>
            </w:r>
            <w:proofErr w:type="spellStart"/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rev</w:t>
            </w:r>
            <w:proofErr w:type="spellEnd"/>
          </w:p>
        </w:tc>
      </w:tr>
      <w:tr w:rsidR="00411E04" w:rsidRPr="004D74F7" w14:paraId="199B38FF" w14:textId="77777777" w:rsidTr="00411E04">
        <w:trPr>
          <w:trHeight w:val="20"/>
        </w:trPr>
        <w:tc>
          <w:tcPr>
            <w:tcW w:w="762" w:type="pct"/>
            <w:shd w:val="clear" w:color="auto" w:fill="8EAADB" w:themeFill="accent1" w:themeFillTint="99"/>
            <w:noWrap/>
            <w:vAlign w:val="bottom"/>
            <w:hideMark/>
          </w:tcPr>
          <w:p w14:paraId="53F5A49D" w14:textId="77777777" w:rsidR="00411E04" w:rsidRPr="004D74F7" w:rsidRDefault="00411E04" w:rsidP="00411E0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Female</w:t>
            </w:r>
          </w:p>
        </w:tc>
        <w:tc>
          <w:tcPr>
            <w:tcW w:w="1194" w:type="pct"/>
            <w:shd w:val="clear" w:color="auto" w:fill="8EAADB" w:themeFill="accent1" w:themeFillTint="99"/>
            <w:noWrap/>
            <w:vAlign w:val="bottom"/>
            <w:hideMark/>
          </w:tcPr>
          <w:p w14:paraId="11B8F21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8EAADB" w:themeFill="accent1" w:themeFillTint="99"/>
            <w:vAlign w:val="bottom"/>
          </w:tcPr>
          <w:p w14:paraId="3CA3D42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8EAADB" w:themeFill="accent1" w:themeFillTint="99"/>
            <w:noWrap/>
            <w:vAlign w:val="bottom"/>
            <w:hideMark/>
          </w:tcPr>
          <w:p w14:paraId="6FC8E2CB" w14:textId="2501443E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8EAADB" w:themeFill="accent1" w:themeFillTint="99"/>
            <w:vAlign w:val="bottom"/>
          </w:tcPr>
          <w:p w14:paraId="56083842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0AE58DD8" w14:textId="77777777" w:rsidTr="001814D5">
        <w:trPr>
          <w:trHeight w:val="20"/>
        </w:trPr>
        <w:tc>
          <w:tcPr>
            <w:tcW w:w="762" w:type="pct"/>
            <w:shd w:val="clear" w:color="auto" w:fill="FFE599" w:themeFill="accent4" w:themeFillTint="66"/>
            <w:noWrap/>
            <w:vAlign w:val="bottom"/>
            <w:hideMark/>
          </w:tcPr>
          <w:p w14:paraId="72E65CB6" w14:textId="77777777" w:rsidR="00411E04" w:rsidRPr="004D74F7" w:rsidRDefault="00411E04" w:rsidP="00411E04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30 to 45</w:t>
            </w:r>
          </w:p>
        </w:tc>
        <w:tc>
          <w:tcPr>
            <w:tcW w:w="1194" w:type="pct"/>
            <w:shd w:val="clear" w:color="auto" w:fill="FFE599" w:themeFill="accent4" w:themeFillTint="66"/>
            <w:noWrap/>
            <w:vAlign w:val="bottom"/>
            <w:hideMark/>
          </w:tcPr>
          <w:p w14:paraId="0A7F964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2.7%</w:t>
            </w:r>
          </w:p>
        </w:tc>
        <w:tc>
          <w:tcPr>
            <w:tcW w:w="1003" w:type="pct"/>
            <w:shd w:val="clear" w:color="auto" w:fill="FFE599" w:themeFill="accent4" w:themeFillTint="66"/>
            <w:vAlign w:val="bottom"/>
          </w:tcPr>
          <w:p w14:paraId="0831ED05" w14:textId="5078C32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2.9%</w:t>
            </w:r>
          </w:p>
        </w:tc>
        <w:tc>
          <w:tcPr>
            <w:tcW w:w="1003" w:type="pct"/>
            <w:shd w:val="clear" w:color="auto" w:fill="FFE599" w:themeFill="accent4" w:themeFillTint="66"/>
            <w:noWrap/>
            <w:vAlign w:val="bottom"/>
            <w:hideMark/>
          </w:tcPr>
          <w:p w14:paraId="65104604" w14:textId="740F40B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6.6%</w:t>
            </w:r>
          </w:p>
        </w:tc>
        <w:tc>
          <w:tcPr>
            <w:tcW w:w="1038" w:type="pct"/>
            <w:shd w:val="clear" w:color="auto" w:fill="FFE599" w:themeFill="accent4" w:themeFillTint="66"/>
            <w:vAlign w:val="bottom"/>
          </w:tcPr>
          <w:p w14:paraId="36EFD41E" w14:textId="0B84B81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2.2%</w:t>
            </w:r>
          </w:p>
        </w:tc>
      </w:tr>
      <w:tr w:rsidR="00411E04" w:rsidRPr="004D74F7" w14:paraId="3ECF08A6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237F5B48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Illiterate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67DD9B64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0D1920D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66A90E87" w14:textId="7E5E9222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60A55859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3BB33D91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78B9B8D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1DB427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03" w:type="pct"/>
            <w:vAlign w:val="bottom"/>
          </w:tcPr>
          <w:p w14:paraId="52B200E1" w14:textId="43E43B5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70D7BC7A" w14:textId="180D563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38" w:type="pct"/>
            <w:vAlign w:val="bottom"/>
          </w:tcPr>
          <w:p w14:paraId="763B46B8" w14:textId="7D98273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64347DEE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664DC023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Primar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4FD0DE19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3F0D4D2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68FC0646" w14:textId="11D8A3B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4BF367D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4202A189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CD00F8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4F1198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03" w:type="pct"/>
            <w:vAlign w:val="bottom"/>
          </w:tcPr>
          <w:p w14:paraId="6C43848F" w14:textId="25C52F9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5D5332C4" w14:textId="7C55379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38" w:type="pct"/>
            <w:vAlign w:val="bottom"/>
          </w:tcPr>
          <w:p w14:paraId="6C6DA491" w14:textId="512584C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2.9%</w:t>
            </w:r>
          </w:p>
        </w:tc>
      </w:tr>
      <w:tr w:rsidR="00411E04" w:rsidRPr="004D74F7" w14:paraId="01AEC0C1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9FBCB59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4BB5199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9%</w:t>
            </w:r>
          </w:p>
        </w:tc>
        <w:tc>
          <w:tcPr>
            <w:tcW w:w="1003" w:type="pct"/>
            <w:vAlign w:val="bottom"/>
          </w:tcPr>
          <w:p w14:paraId="650C6A31" w14:textId="18C00D3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78FCD067" w14:textId="75414BF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0B252702" w14:textId="2762D23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0.5%</w:t>
            </w:r>
          </w:p>
        </w:tc>
      </w:tr>
      <w:tr w:rsidR="00411E04" w:rsidRPr="004D74F7" w14:paraId="5E016BFB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8255507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B3BA7C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7%</w:t>
            </w:r>
          </w:p>
        </w:tc>
        <w:tc>
          <w:tcPr>
            <w:tcW w:w="1003" w:type="pct"/>
            <w:vAlign w:val="bottom"/>
          </w:tcPr>
          <w:p w14:paraId="0D542C1C" w14:textId="1AC81B3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7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61755D41" w14:textId="2852D8C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0.2%</w:t>
            </w:r>
          </w:p>
        </w:tc>
        <w:tc>
          <w:tcPr>
            <w:tcW w:w="1038" w:type="pct"/>
            <w:vAlign w:val="bottom"/>
          </w:tcPr>
          <w:p w14:paraId="246DD3EF" w14:textId="1527ED6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1.7%</w:t>
            </w:r>
          </w:p>
        </w:tc>
      </w:tr>
      <w:tr w:rsidR="00411E04" w:rsidRPr="004D74F7" w14:paraId="66101574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7798526C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Secondar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299EFC10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602A4260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40044FBA" w14:textId="712CD668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4F0F2F9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19FA6566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213F629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22D73AD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03" w:type="pct"/>
            <w:vAlign w:val="bottom"/>
          </w:tcPr>
          <w:p w14:paraId="7172556D" w14:textId="09C9398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7.1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585431E7" w14:textId="50413A9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04C58FA1" w14:textId="37CBB60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2.9%</w:t>
            </w:r>
          </w:p>
        </w:tc>
      </w:tr>
      <w:tr w:rsidR="00411E04" w:rsidRPr="004D74F7" w14:paraId="50F5A12B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3610BD57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B3C90C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vAlign w:val="bottom"/>
          </w:tcPr>
          <w:p w14:paraId="32878FCB" w14:textId="07B1493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B10FA0B" w14:textId="4A441FD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38" w:type="pct"/>
            <w:vAlign w:val="bottom"/>
          </w:tcPr>
          <w:p w14:paraId="39F39F23" w14:textId="1D12FF1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5.2%</w:t>
            </w:r>
          </w:p>
        </w:tc>
      </w:tr>
      <w:tr w:rsidR="00411E04" w:rsidRPr="004D74F7" w14:paraId="6867963A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A34DB1D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8C6E856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58580172" w14:textId="3751790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6C503843" w14:textId="15A43A2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7.1%</w:t>
            </w:r>
          </w:p>
        </w:tc>
        <w:tc>
          <w:tcPr>
            <w:tcW w:w="1038" w:type="pct"/>
            <w:vAlign w:val="bottom"/>
          </w:tcPr>
          <w:p w14:paraId="1ABC6D1E" w14:textId="7CCFDE7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3.3%</w:t>
            </w:r>
          </w:p>
        </w:tc>
      </w:tr>
      <w:tr w:rsidR="00411E04" w:rsidRPr="004D74F7" w14:paraId="1FF6F2E8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68FB1977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Universit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040CE7BD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7F7C1AC9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1EF6ACF7" w14:textId="433C685A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6EA92B9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1B35F812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5FD18306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39C67B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5.9%</w:t>
            </w:r>
          </w:p>
        </w:tc>
        <w:tc>
          <w:tcPr>
            <w:tcW w:w="1003" w:type="pct"/>
            <w:vAlign w:val="bottom"/>
          </w:tcPr>
          <w:p w14:paraId="7C49FCE7" w14:textId="4B9DAD8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CE4CE6B" w14:textId="571C85E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10CB0348" w14:textId="4D95F99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9.2%</w:t>
            </w:r>
          </w:p>
        </w:tc>
      </w:tr>
      <w:tr w:rsidR="00411E04" w:rsidRPr="004D74F7" w14:paraId="66B1604F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07A78C6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7577FA2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7.1%</w:t>
            </w:r>
          </w:p>
        </w:tc>
        <w:tc>
          <w:tcPr>
            <w:tcW w:w="1003" w:type="pct"/>
            <w:vAlign w:val="bottom"/>
          </w:tcPr>
          <w:p w14:paraId="47284B3F" w14:textId="7B18058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172EF1A" w14:textId="3D78322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407B329F" w14:textId="0D94A34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131A7C63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3DC89B41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3F8DD4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536D9FAF" w14:textId="6398662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D62AB4B" w14:textId="6FDB844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4CD73476" w14:textId="1A48554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5.2%</w:t>
            </w:r>
          </w:p>
        </w:tc>
      </w:tr>
      <w:tr w:rsidR="00411E04" w:rsidRPr="004D74F7" w14:paraId="262DD1DF" w14:textId="77777777" w:rsidTr="001814D5">
        <w:trPr>
          <w:trHeight w:val="20"/>
        </w:trPr>
        <w:tc>
          <w:tcPr>
            <w:tcW w:w="762" w:type="pct"/>
            <w:shd w:val="clear" w:color="auto" w:fill="FFE599" w:themeFill="accent4" w:themeFillTint="66"/>
            <w:noWrap/>
            <w:vAlign w:val="bottom"/>
            <w:hideMark/>
          </w:tcPr>
          <w:p w14:paraId="7A229BCE" w14:textId="77777777" w:rsidR="00411E04" w:rsidRPr="004D74F7" w:rsidRDefault="00411E04" w:rsidP="00411E04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6 to 60</w:t>
            </w:r>
          </w:p>
        </w:tc>
        <w:tc>
          <w:tcPr>
            <w:tcW w:w="1194" w:type="pct"/>
            <w:shd w:val="clear" w:color="auto" w:fill="FFE599" w:themeFill="accent4" w:themeFillTint="66"/>
            <w:noWrap/>
            <w:vAlign w:val="bottom"/>
            <w:hideMark/>
          </w:tcPr>
          <w:p w14:paraId="1CC036B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0.2%</w:t>
            </w:r>
          </w:p>
        </w:tc>
        <w:tc>
          <w:tcPr>
            <w:tcW w:w="1003" w:type="pct"/>
            <w:shd w:val="clear" w:color="auto" w:fill="FFE599" w:themeFill="accent4" w:themeFillTint="66"/>
            <w:vAlign w:val="bottom"/>
          </w:tcPr>
          <w:p w14:paraId="549E3D4D" w14:textId="6892DD6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2.3%</w:t>
            </w:r>
          </w:p>
        </w:tc>
        <w:tc>
          <w:tcPr>
            <w:tcW w:w="1003" w:type="pct"/>
            <w:shd w:val="clear" w:color="auto" w:fill="FFE599" w:themeFill="accent4" w:themeFillTint="66"/>
            <w:noWrap/>
            <w:vAlign w:val="bottom"/>
            <w:hideMark/>
          </w:tcPr>
          <w:p w14:paraId="4E16EFEA" w14:textId="2F93CFF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7.5%</w:t>
            </w:r>
          </w:p>
        </w:tc>
        <w:tc>
          <w:tcPr>
            <w:tcW w:w="1038" w:type="pct"/>
            <w:shd w:val="clear" w:color="auto" w:fill="FFE599" w:themeFill="accent4" w:themeFillTint="66"/>
            <w:vAlign w:val="bottom"/>
          </w:tcPr>
          <w:p w14:paraId="7F2A34AA" w14:textId="63FB412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0.1%</w:t>
            </w:r>
          </w:p>
        </w:tc>
      </w:tr>
      <w:tr w:rsidR="00411E04" w:rsidRPr="004D74F7" w14:paraId="7639CC1F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46D914C7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Illiterate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10FEFC0C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594E4A3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3661F62F" w14:textId="55A29581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7AB3F798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14D92E21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258CA9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43617433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4E60D32F" w14:textId="6545657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62C79D8D" w14:textId="2B82A78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42CFEC42" w14:textId="38FF6B4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5B6DD835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6ACB729D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19F8EDF1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57F762B7" w14:textId="3252F31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DCFAB73" w14:textId="73928B5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38" w:type="pct"/>
            <w:vAlign w:val="bottom"/>
          </w:tcPr>
          <w:p w14:paraId="5AE55086" w14:textId="39C280A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8.6%</w:t>
            </w:r>
          </w:p>
        </w:tc>
      </w:tr>
      <w:tr w:rsidR="00411E04" w:rsidRPr="004D74F7" w14:paraId="251AFDE9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200C41BF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Primar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114303B9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44DA054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3C3FA76B" w14:textId="4892DAA0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32BAEF2C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7525961B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78B92D0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08BEDC2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1%</w:t>
            </w:r>
          </w:p>
        </w:tc>
        <w:tc>
          <w:tcPr>
            <w:tcW w:w="1003" w:type="pct"/>
            <w:vAlign w:val="bottom"/>
          </w:tcPr>
          <w:p w14:paraId="4139DDCB" w14:textId="3344267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5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284F6D7" w14:textId="7B09C79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0.6%</w:t>
            </w:r>
          </w:p>
        </w:tc>
        <w:tc>
          <w:tcPr>
            <w:tcW w:w="1038" w:type="pct"/>
            <w:vAlign w:val="bottom"/>
          </w:tcPr>
          <w:p w14:paraId="7A04DDCC" w14:textId="75CE003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7.6%</w:t>
            </w:r>
          </w:p>
        </w:tc>
      </w:tr>
      <w:tr w:rsidR="00411E04" w:rsidRPr="004D74F7" w14:paraId="746E1CB1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3DFC825E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1B223408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3571FC08" w14:textId="5884D27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7.1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5A45BADE" w14:textId="63FE7F9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3A70B3C7" w14:textId="7AEB731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5.7%</w:t>
            </w:r>
          </w:p>
        </w:tc>
      </w:tr>
      <w:tr w:rsidR="00411E04" w:rsidRPr="004D74F7" w14:paraId="1629F515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3F4FA5B1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D9446A6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7%</w:t>
            </w:r>
          </w:p>
        </w:tc>
        <w:tc>
          <w:tcPr>
            <w:tcW w:w="1003" w:type="pct"/>
            <w:vAlign w:val="bottom"/>
          </w:tcPr>
          <w:p w14:paraId="238E8BFB" w14:textId="7A8BD9C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7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4E89ED99" w14:textId="70DE848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7.5%</w:t>
            </w:r>
          </w:p>
        </w:tc>
        <w:tc>
          <w:tcPr>
            <w:tcW w:w="1038" w:type="pct"/>
            <w:vAlign w:val="bottom"/>
          </w:tcPr>
          <w:p w14:paraId="711D23C6" w14:textId="35AAC78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2.9%</w:t>
            </w:r>
          </w:p>
        </w:tc>
      </w:tr>
      <w:tr w:rsidR="00411E04" w:rsidRPr="004D74F7" w14:paraId="7ADBD418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62ABF6BA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Secondar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7A251E13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50CBD89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7A0E43A8" w14:textId="2E9CCF5C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3C50DDD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2D078310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5E6499D9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46F00DC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1%</w:t>
            </w:r>
          </w:p>
        </w:tc>
        <w:tc>
          <w:tcPr>
            <w:tcW w:w="1003" w:type="pct"/>
            <w:vAlign w:val="bottom"/>
          </w:tcPr>
          <w:p w14:paraId="48931117" w14:textId="622E955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7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494A7AE" w14:textId="3740B60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2.2%</w:t>
            </w:r>
          </w:p>
        </w:tc>
        <w:tc>
          <w:tcPr>
            <w:tcW w:w="1038" w:type="pct"/>
            <w:vAlign w:val="bottom"/>
          </w:tcPr>
          <w:p w14:paraId="3EE7DE0C" w14:textId="73B4F98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6.0%</w:t>
            </w:r>
          </w:p>
        </w:tc>
      </w:tr>
      <w:tr w:rsidR="00411E04" w:rsidRPr="004D74F7" w14:paraId="64DEBD00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43BDAC7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744AF3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9%</w:t>
            </w:r>
          </w:p>
        </w:tc>
        <w:tc>
          <w:tcPr>
            <w:tcW w:w="1003" w:type="pct"/>
            <w:vAlign w:val="bottom"/>
          </w:tcPr>
          <w:p w14:paraId="194D44D7" w14:textId="3024E42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70152003" w14:textId="4D03793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51966B58" w14:textId="00D5A37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2.9%</w:t>
            </w:r>
          </w:p>
        </w:tc>
      </w:tr>
      <w:tr w:rsidR="00411E04" w:rsidRPr="004D74F7" w14:paraId="33B159EE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5005A335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3530BE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5%</w:t>
            </w:r>
          </w:p>
        </w:tc>
        <w:tc>
          <w:tcPr>
            <w:tcW w:w="1003" w:type="pct"/>
            <w:vAlign w:val="bottom"/>
          </w:tcPr>
          <w:p w14:paraId="4A23A994" w14:textId="125298E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07D1966" w14:textId="44569F2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7.1%</w:t>
            </w:r>
          </w:p>
        </w:tc>
        <w:tc>
          <w:tcPr>
            <w:tcW w:w="1038" w:type="pct"/>
            <w:vAlign w:val="bottom"/>
          </w:tcPr>
          <w:p w14:paraId="43C22B58" w14:textId="1EEBA8A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7E01B9D2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35D3BE67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Universit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173C3F13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488FE04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7B87294F" w14:textId="552D5E84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71D3CE42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139CC6A9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342A314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4E76FE6C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.4%</w:t>
            </w:r>
          </w:p>
        </w:tc>
        <w:tc>
          <w:tcPr>
            <w:tcW w:w="1003" w:type="pct"/>
            <w:vAlign w:val="bottom"/>
          </w:tcPr>
          <w:p w14:paraId="589F8C82" w14:textId="05C151E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A6F82E1" w14:textId="529C7E2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474EF7AA" w14:textId="51B2B60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3.3%</w:t>
            </w:r>
          </w:p>
        </w:tc>
      </w:tr>
      <w:tr w:rsidR="00411E04" w:rsidRPr="004D74F7" w14:paraId="1FD02CA0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07E0416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7D6F666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156C3218" w14:textId="646FDF4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7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541E0A8" w14:textId="7BDE2CD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7%</w:t>
            </w:r>
          </w:p>
        </w:tc>
        <w:tc>
          <w:tcPr>
            <w:tcW w:w="1038" w:type="pct"/>
            <w:vAlign w:val="bottom"/>
          </w:tcPr>
          <w:p w14:paraId="3A46FA8F" w14:textId="4FFE5DA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4.9%</w:t>
            </w:r>
          </w:p>
        </w:tc>
      </w:tr>
      <w:tr w:rsidR="00411E04" w:rsidRPr="004D74F7" w14:paraId="2ADFD986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04CC0AF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B88A2C8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7%</w:t>
            </w:r>
          </w:p>
        </w:tc>
        <w:tc>
          <w:tcPr>
            <w:tcW w:w="1003" w:type="pct"/>
            <w:vAlign w:val="bottom"/>
          </w:tcPr>
          <w:p w14:paraId="5C30AD51" w14:textId="32D5E19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3.1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5EB5A24" w14:textId="72CA767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37F73447" w14:textId="6C5BEB3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279F8D0D" w14:textId="77777777" w:rsidTr="001814D5">
        <w:trPr>
          <w:trHeight w:val="20"/>
        </w:trPr>
        <w:tc>
          <w:tcPr>
            <w:tcW w:w="762" w:type="pct"/>
            <w:shd w:val="clear" w:color="auto" w:fill="FFE599" w:themeFill="accent4" w:themeFillTint="66"/>
            <w:noWrap/>
            <w:vAlign w:val="bottom"/>
            <w:hideMark/>
          </w:tcPr>
          <w:p w14:paraId="68A8A1F3" w14:textId="77777777" w:rsidR="00411E04" w:rsidRPr="004D74F7" w:rsidRDefault="00411E04" w:rsidP="00411E04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61 to 75</w:t>
            </w:r>
          </w:p>
        </w:tc>
        <w:tc>
          <w:tcPr>
            <w:tcW w:w="1194" w:type="pct"/>
            <w:shd w:val="clear" w:color="auto" w:fill="FFE599" w:themeFill="accent4" w:themeFillTint="66"/>
            <w:noWrap/>
            <w:vAlign w:val="bottom"/>
            <w:hideMark/>
          </w:tcPr>
          <w:p w14:paraId="2859D0E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0.4%</w:t>
            </w:r>
          </w:p>
        </w:tc>
        <w:tc>
          <w:tcPr>
            <w:tcW w:w="1003" w:type="pct"/>
            <w:shd w:val="clear" w:color="auto" w:fill="FFE599" w:themeFill="accent4" w:themeFillTint="66"/>
            <w:vAlign w:val="bottom"/>
          </w:tcPr>
          <w:p w14:paraId="10E59B22" w14:textId="523C312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9.1%</w:t>
            </w:r>
          </w:p>
        </w:tc>
        <w:tc>
          <w:tcPr>
            <w:tcW w:w="1003" w:type="pct"/>
            <w:shd w:val="clear" w:color="auto" w:fill="FFE599" w:themeFill="accent4" w:themeFillTint="66"/>
            <w:noWrap/>
            <w:vAlign w:val="bottom"/>
            <w:hideMark/>
          </w:tcPr>
          <w:p w14:paraId="574B9A5B" w14:textId="5275EBD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5.6%</w:t>
            </w:r>
          </w:p>
        </w:tc>
        <w:tc>
          <w:tcPr>
            <w:tcW w:w="1038" w:type="pct"/>
            <w:shd w:val="clear" w:color="auto" w:fill="FFE599" w:themeFill="accent4" w:themeFillTint="66"/>
            <w:vAlign w:val="bottom"/>
          </w:tcPr>
          <w:p w14:paraId="2A3F1D7D" w14:textId="1D5BA07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35.1%</w:t>
            </w:r>
          </w:p>
        </w:tc>
      </w:tr>
      <w:tr w:rsidR="00411E04" w:rsidRPr="004D74F7" w14:paraId="06E55671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2EF2EB0A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Illiterate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382FA4C4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01C5C55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636DEFA2" w14:textId="537D1CC6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07EFE51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75685ED9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731DCA2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EE9F371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17108705" w14:textId="6A37649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4954CBB1" w14:textId="1B2FE27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2A6F8DE5" w14:textId="5F28602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3.3%</w:t>
            </w:r>
          </w:p>
        </w:tc>
      </w:tr>
      <w:tr w:rsidR="00411E04" w:rsidRPr="004D74F7" w14:paraId="50CF2EBC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00B9D66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18A2218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75CEBF22" w14:textId="6A1AB52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E76FFC4" w14:textId="7018785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560E7474" w14:textId="2AFCBCD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3.3%</w:t>
            </w:r>
          </w:p>
        </w:tc>
      </w:tr>
      <w:tr w:rsidR="00411E04" w:rsidRPr="004D74F7" w14:paraId="081BAFEB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3740B2EC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Primar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481CCC4B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40996AF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1C9AB759" w14:textId="1787677A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3F1761E0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1898482F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93884BE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7849339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vAlign w:val="bottom"/>
          </w:tcPr>
          <w:p w14:paraId="1CC608ED" w14:textId="1DA4207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5BE10B91" w14:textId="58AA6A8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0A926EBB" w14:textId="3CE5385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0CFDADB4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251600DA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Secondar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582B7380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689C6BE8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5391DB86" w14:textId="745128F0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01DEFA8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5EBFC52F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AFD923A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CDFB1F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03" w:type="pct"/>
            <w:vAlign w:val="bottom"/>
          </w:tcPr>
          <w:p w14:paraId="02DCBAB1" w14:textId="3C7D33E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BE2DA57" w14:textId="53E492B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08686CAD" w14:textId="40AEDF8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8.6%</w:t>
            </w:r>
          </w:p>
        </w:tc>
      </w:tr>
      <w:tr w:rsidR="00411E04" w:rsidRPr="004D74F7" w14:paraId="61607243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DFC7BF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A2D393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45CB1F9B" w14:textId="2A3D7FE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B409977" w14:textId="68F2CDB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3.8%</w:t>
            </w:r>
          </w:p>
        </w:tc>
        <w:tc>
          <w:tcPr>
            <w:tcW w:w="1038" w:type="pct"/>
            <w:vAlign w:val="bottom"/>
          </w:tcPr>
          <w:p w14:paraId="79F349D0" w14:textId="0FC154C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2.9%</w:t>
            </w:r>
          </w:p>
        </w:tc>
      </w:tr>
      <w:tr w:rsidR="00411E04" w:rsidRPr="004D74F7" w14:paraId="69046358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C0C4FFA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F650948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34564C0F" w14:textId="1461CB3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5690375D" w14:textId="1C884F4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38" w:type="pct"/>
            <w:vAlign w:val="bottom"/>
          </w:tcPr>
          <w:p w14:paraId="5A8A1781" w14:textId="06DDDB8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8.6%</w:t>
            </w:r>
          </w:p>
        </w:tc>
      </w:tr>
      <w:tr w:rsidR="00411E04" w:rsidRPr="004D74F7" w14:paraId="17BACF6E" w14:textId="77777777" w:rsidTr="001814D5">
        <w:trPr>
          <w:trHeight w:val="20"/>
        </w:trPr>
        <w:tc>
          <w:tcPr>
            <w:tcW w:w="762" w:type="pct"/>
            <w:shd w:val="clear" w:color="auto" w:fill="E2EFD9" w:themeFill="accent6" w:themeFillTint="33"/>
            <w:noWrap/>
            <w:vAlign w:val="bottom"/>
            <w:hideMark/>
          </w:tcPr>
          <w:p w14:paraId="68640E98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University</w:t>
            </w:r>
          </w:p>
        </w:tc>
        <w:tc>
          <w:tcPr>
            <w:tcW w:w="1194" w:type="pct"/>
            <w:shd w:val="clear" w:color="auto" w:fill="E2EFD9" w:themeFill="accent6" w:themeFillTint="33"/>
            <w:noWrap/>
            <w:vAlign w:val="bottom"/>
            <w:hideMark/>
          </w:tcPr>
          <w:p w14:paraId="6190BF13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vAlign w:val="bottom"/>
          </w:tcPr>
          <w:p w14:paraId="2AF1BA0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E2EFD9" w:themeFill="accent6" w:themeFillTint="33"/>
            <w:noWrap/>
            <w:vAlign w:val="bottom"/>
            <w:hideMark/>
          </w:tcPr>
          <w:p w14:paraId="3E399CF4" w14:textId="6DB09930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E2EFD9" w:themeFill="accent6" w:themeFillTint="33"/>
            <w:vAlign w:val="bottom"/>
          </w:tcPr>
          <w:p w14:paraId="7399FBF1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0B1FD0A6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4B468E1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4828693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03" w:type="pct"/>
            <w:vAlign w:val="bottom"/>
          </w:tcPr>
          <w:p w14:paraId="1779F9E2" w14:textId="06BCE8B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88D993B" w14:textId="167B690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7BC9ADC6" w14:textId="083C0C0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8.6%</w:t>
            </w:r>
          </w:p>
        </w:tc>
      </w:tr>
      <w:tr w:rsidR="00411E04" w:rsidRPr="004D74F7" w14:paraId="2D4C7896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5E943277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7660E7F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3.1%</w:t>
            </w:r>
          </w:p>
        </w:tc>
        <w:tc>
          <w:tcPr>
            <w:tcW w:w="1003" w:type="pct"/>
            <w:vAlign w:val="bottom"/>
          </w:tcPr>
          <w:p w14:paraId="26E270CD" w14:textId="1837E2F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8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4F4B9653" w14:textId="3D7404A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38" w:type="pct"/>
            <w:vAlign w:val="bottom"/>
          </w:tcPr>
          <w:p w14:paraId="76888DFA" w14:textId="02A6730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756F2C3C" w14:textId="77777777" w:rsidTr="00411E04">
        <w:trPr>
          <w:trHeight w:val="20"/>
        </w:trPr>
        <w:tc>
          <w:tcPr>
            <w:tcW w:w="762" w:type="pct"/>
            <w:shd w:val="clear" w:color="auto" w:fill="8EAADB" w:themeFill="accent1" w:themeFillTint="99"/>
            <w:noWrap/>
            <w:vAlign w:val="bottom"/>
            <w:hideMark/>
          </w:tcPr>
          <w:p w14:paraId="69BADF24" w14:textId="77777777" w:rsidR="00411E04" w:rsidRPr="004D74F7" w:rsidRDefault="00411E04" w:rsidP="00411E0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Male</w:t>
            </w:r>
          </w:p>
        </w:tc>
        <w:tc>
          <w:tcPr>
            <w:tcW w:w="1194" w:type="pct"/>
            <w:shd w:val="clear" w:color="auto" w:fill="8EAADB" w:themeFill="accent1" w:themeFillTint="99"/>
            <w:noWrap/>
            <w:vAlign w:val="bottom"/>
            <w:hideMark/>
          </w:tcPr>
          <w:p w14:paraId="410F6150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8EAADB" w:themeFill="accent1" w:themeFillTint="99"/>
            <w:vAlign w:val="bottom"/>
          </w:tcPr>
          <w:p w14:paraId="34D0D738" w14:textId="77777777" w:rsidR="00411E04" w:rsidRPr="00411E04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8EAADB" w:themeFill="accent1" w:themeFillTint="99"/>
            <w:noWrap/>
            <w:vAlign w:val="bottom"/>
            <w:hideMark/>
          </w:tcPr>
          <w:p w14:paraId="710E1D92" w14:textId="580E39EB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8EAADB" w:themeFill="accent1" w:themeFillTint="99"/>
            <w:vAlign w:val="bottom"/>
          </w:tcPr>
          <w:p w14:paraId="0D8528A2" w14:textId="77777777" w:rsidR="00411E04" w:rsidRPr="00411E04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596081B0" w14:textId="77777777" w:rsidTr="0041110B">
        <w:trPr>
          <w:trHeight w:val="20"/>
        </w:trPr>
        <w:tc>
          <w:tcPr>
            <w:tcW w:w="762" w:type="pct"/>
            <w:shd w:val="clear" w:color="auto" w:fill="F7CAAC" w:themeFill="accent2" w:themeFillTint="66"/>
            <w:noWrap/>
            <w:vAlign w:val="bottom"/>
            <w:hideMark/>
          </w:tcPr>
          <w:p w14:paraId="4500F13C" w14:textId="77777777" w:rsidR="00411E04" w:rsidRPr="004D74F7" w:rsidRDefault="00411E04" w:rsidP="00411E04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lastRenderedPageBreak/>
              <w:t>30 to 45</w:t>
            </w:r>
          </w:p>
        </w:tc>
        <w:tc>
          <w:tcPr>
            <w:tcW w:w="1194" w:type="pct"/>
            <w:shd w:val="clear" w:color="auto" w:fill="F7CAAC" w:themeFill="accent2" w:themeFillTint="66"/>
            <w:noWrap/>
            <w:vAlign w:val="bottom"/>
            <w:hideMark/>
          </w:tcPr>
          <w:p w14:paraId="503352F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2.5%</w:t>
            </w:r>
          </w:p>
        </w:tc>
        <w:tc>
          <w:tcPr>
            <w:tcW w:w="1003" w:type="pct"/>
            <w:shd w:val="clear" w:color="auto" w:fill="F7CAAC" w:themeFill="accent2" w:themeFillTint="66"/>
            <w:vAlign w:val="bottom"/>
          </w:tcPr>
          <w:p w14:paraId="28CFF074" w14:textId="330AB93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1.0%</w:t>
            </w:r>
          </w:p>
        </w:tc>
        <w:tc>
          <w:tcPr>
            <w:tcW w:w="1003" w:type="pct"/>
            <w:shd w:val="clear" w:color="auto" w:fill="F7CAAC" w:themeFill="accent2" w:themeFillTint="66"/>
            <w:noWrap/>
            <w:vAlign w:val="bottom"/>
            <w:hideMark/>
          </w:tcPr>
          <w:p w14:paraId="5B2E49A8" w14:textId="4ADD59E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7.1%</w:t>
            </w:r>
          </w:p>
        </w:tc>
        <w:tc>
          <w:tcPr>
            <w:tcW w:w="1038" w:type="pct"/>
            <w:shd w:val="clear" w:color="auto" w:fill="F7CAAC" w:themeFill="accent2" w:themeFillTint="66"/>
            <w:vAlign w:val="bottom"/>
          </w:tcPr>
          <w:p w14:paraId="38AD22B5" w14:textId="4697075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0.7%</w:t>
            </w:r>
          </w:p>
        </w:tc>
      </w:tr>
      <w:tr w:rsidR="00411E04" w:rsidRPr="004D74F7" w14:paraId="2CB03D65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665C25FC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Illiterate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782A27B5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10E4D38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7F4DBEA5" w14:textId="4C4868AF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1450266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4E1799D5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03010C8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4F0067E7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1AB6A695" w14:textId="3D70D94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1F57D7A" w14:textId="359470C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1.4%</w:t>
            </w:r>
          </w:p>
        </w:tc>
        <w:tc>
          <w:tcPr>
            <w:tcW w:w="1038" w:type="pct"/>
            <w:vAlign w:val="bottom"/>
          </w:tcPr>
          <w:p w14:paraId="486D4125" w14:textId="2B0178D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5.7%</w:t>
            </w:r>
          </w:p>
        </w:tc>
      </w:tr>
      <w:tr w:rsidR="00411E04" w:rsidRPr="004D74F7" w14:paraId="2CAB4483" w14:textId="77777777" w:rsidTr="0041110B">
        <w:trPr>
          <w:trHeight w:val="20"/>
        </w:trPr>
        <w:tc>
          <w:tcPr>
            <w:tcW w:w="762" w:type="pct"/>
            <w:shd w:val="clear" w:color="auto" w:fill="D9D9D9" w:themeFill="background1" w:themeFillShade="D9"/>
            <w:noWrap/>
            <w:vAlign w:val="bottom"/>
            <w:hideMark/>
          </w:tcPr>
          <w:p w14:paraId="7A756EAC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Primary</w:t>
            </w:r>
          </w:p>
        </w:tc>
        <w:tc>
          <w:tcPr>
            <w:tcW w:w="1194" w:type="pct"/>
            <w:shd w:val="clear" w:color="auto" w:fill="D9D9D9" w:themeFill="background1" w:themeFillShade="D9"/>
            <w:noWrap/>
            <w:vAlign w:val="bottom"/>
            <w:hideMark/>
          </w:tcPr>
          <w:p w14:paraId="0623A4B7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D9D9D9" w:themeFill="background1" w:themeFillShade="D9"/>
            <w:vAlign w:val="bottom"/>
          </w:tcPr>
          <w:p w14:paraId="59BAC07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D9D9D9" w:themeFill="background1" w:themeFillShade="D9"/>
            <w:noWrap/>
            <w:vAlign w:val="bottom"/>
            <w:hideMark/>
          </w:tcPr>
          <w:p w14:paraId="698025EB" w14:textId="6C216F61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bottom"/>
          </w:tcPr>
          <w:p w14:paraId="3178169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49934989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1701940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48586EB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vAlign w:val="bottom"/>
          </w:tcPr>
          <w:p w14:paraId="3F07851F" w14:textId="2D4D937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1D95CBB" w14:textId="6C777D1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8.6%</w:t>
            </w:r>
          </w:p>
        </w:tc>
        <w:tc>
          <w:tcPr>
            <w:tcW w:w="1038" w:type="pct"/>
            <w:vAlign w:val="bottom"/>
          </w:tcPr>
          <w:p w14:paraId="3990A5CA" w14:textId="7286821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61.9%</w:t>
            </w:r>
          </w:p>
        </w:tc>
      </w:tr>
      <w:tr w:rsidR="00411E04" w:rsidRPr="004D74F7" w14:paraId="44587827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3278DC6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1ACD1E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.8%</w:t>
            </w:r>
          </w:p>
        </w:tc>
        <w:tc>
          <w:tcPr>
            <w:tcW w:w="1003" w:type="pct"/>
            <w:vAlign w:val="bottom"/>
          </w:tcPr>
          <w:p w14:paraId="4D785176" w14:textId="141F78C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68BD0112" w14:textId="1E8ACA1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78CA6038" w14:textId="2D3A657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8.6%</w:t>
            </w:r>
          </w:p>
        </w:tc>
      </w:tr>
      <w:tr w:rsidR="00411E04" w:rsidRPr="004D74F7" w14:paraId="606AC8BF" w14:textId="77777777" w:rsidTr="0041110B">
        <w:trPr>
          <w:trHeight w:val="20"/>
        </w:trPr>
        <w:tc>
          <w:tcPr>
            <w:tcW w:w="762" w:type="pct"/>
            <w:shd w:val="clear" w:color="auto" w:fill="D9D9D9" w:themeFill="background1" w:themeFillShade="D9"/>
            <w:noWrap/>
            <w:vAlign w:val="bottom"/>
            <w:hideMark/>
          </w:tcPr>
          <w:p w14:paraId="1106387A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Secondary</w:t>
            </w:r>
          </w:p>
        </w:tc>
        <w:tc>
          <w:tcPr>
            <w:tcW w:w="1194" w:type="pct"/>
            <w:shd w:val="clear" w:color="auto" w:fill="D9D9D9" w:themeFill="background1" w:themeFillShade="D9"/>
            <w:noWrap/>
            <w:vAlign w:val="bottom"/>
            <w:hideMark/>
          </w:tcPr>
          <w:p w14:paraId="36B15EA9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D9D9D9" w:themeFill="background1" w:themeFillShade="D9"/>
            <w:vAlign w:val="bottom"/>
          </w:tcPr>
          <w:p w14:paraId="170C8BE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D9D9D9" w:themeFill="background1" w:themeFillShade="D9"/>
            <w:noWrap/>
            <w:vAlign w:val="bottom"/>
            <w:hideMark/>
          </w:tcPr>
          <w:p w14:paraId="2902EE32" w14:textId="1BDA0C0A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bottom"/>
          </w:tcPr>
          <w:p w14:paraId="7DE387D8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6DB757CD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BA43E4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6F6CD90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vAlign w:val="bottom"/>
          </w:tcPr>
          <w:p w14:paraId="0068CC90" w14:textId="166837E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1.4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14D48027" w14:textId="575F5C6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42F6D105" w14:textId="3453FC8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54.8%</w:t>
            </w:r>
          </w:p>
        </w:tc>
      </w:tr>
      <w:tr w:rsidR="00411E04" w:rsidRPr="004D74F7" w14:paraId="0F13FE28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DB05194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0366937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vAlign w:val="bottom"/>
          </w:tcPr>
          <w:p w14:paraId="73A53BB0" w14:textId="3734ED0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182AA32" w14:textId="4F7C6E6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7.1%</w:t>
            </w:r>
          </w:p>
        </w:tc>
        <w:tc>
          <w:tcPr>
            <w:tcW w:w="1038" w:type="pct"/>
            <w:vAlign w:val="bottom"/>
          </w:tcPr>
          <w:p w14:paraId="2FBB4301" w14:textId="150B562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1.0%</w:t>
            </w:r>
          </w:p>
        </w:tc>
      </w:tr>
      <w:tr w:rsidR="00411E04" w:rsidRPr="004D74F7" w14:paraId="4633667A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D0A02BA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41743E7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9%</w:t>
            </w:r>
          </w:p>
        </w:tc>
        <w:tc>
          <w:tcPr>
            <w:tcW w:w="1003" w:type="pct"/>
            <w:vAlign w:val="bottom"/>
          </w:tcPr>
          <w:p w14:paraId="1F8B6296" w14:textId="0475550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2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A6770A3" w14:textId="24EFD35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3%</w:t>
            </w:r>
          </w:p>
        </w:tc>
        <w:tc>
          <w:tcPr>
            <w:tcW w:w="1038" w:type="pct"/>
            <w:vAlign w:val="bottom"/>
          </w:tcPr>
          <w:p w14:paraId="13E79C18" w14:textId="6EF5F0B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9.5%</w:t>
            </w:r>
          </w:p>
        </w:tc>
      </w:tr>
      <w:tr w:rsidR="00411E04" w:rsidRPr="004D74F7" w14:paraId="1CFBDE03" w14:textId="77777777" w:rsidTr="0041110B">
        <w:trPr>
          <w:trHeight w:val="20"/>
        </w:trPr>
        <w:tc>
          <w:tcPr>
            <w:tcW w:w="762" w:type="pct"/>
            <w:shd w:val="clear" w:color="auto" w:fill="D9D9D9" w:themeFill="background1" w:themeFillShade="D9"/>
            <w:noWrap/>
            <w:vAlign w:val="bottom"/>
            <w:hideMark/>
          </w:tcPr>
          <w:p w14:paraId="3CEF3687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University</w:t>
            </w:r>
          </w:p>
        </w:tc>
        <w:tc>
          <w:tcPr>
            <w:tcW w:w="1194" w:type="pct"/>
            <w:shd w:val="clear" w:color="auto" w:fill="D9D9D9" w:themeFill="background1" w:themeFillShade="D9"/>
            <w:noWrap/>
            <w:vAlign w:val="bottom"/>
            <w:hideMark/>
          </w:tcPr>
          <w:p w14:paraId="400BBB93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shd w:val="clear" w:color="auto" w:fill="D9D9D9" w:themeFill="background1" w:themeFillShade="D9"/>
            <w:vAlign w:val="bottom"/>
          </w:tcPr>
          <w:p w14:paraId="7A545C8C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D9D9D9" w:themeFill="background1" w:themeFillShade="D9"/>
            <w:noWrap/>
            <w:vAlign w:val="bottom"/>
            <w:hideMark/>
          </w:tcPr>
          <w:p w14:paraId="1A9AD5A4" w14:textId="4151CDE3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bottom"/>
          </w:tcPr>
          <w:p w14:paraId="5CDA988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43B0843F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580D962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B20323C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7%</w:t>
            </w:r>
          </w:p>
        </w:tc>
        <w:tc>
          <w:tcPr>
            <w:tcW w:w="1003" w:type="pct"/>
            <w:vAlign w:val="bottom"/>
          </w:tcPr>
          <w:p w14:paraId="76F4A376" w14:textId="244A8A5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CFF151B" w14:textId="116F53F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5.9%</w:t>
            </w:r>
          </w:p>
        </w:tc>
        <w:tc>
          <w:tcPr>
            <w:tcW w:w="1038" w:type="pct"/>
            <w:vAlign w:val="bottom"/>
          </w:tcPr>
          <w:p w14:paraId="04A1BA6C" w14:textId="6C20535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5850288F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65CE2CD1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19A3627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7%</w:t>
            </w:r>
          </w:p>
        </w:tc>
        <w:tc>
          <w:tcPr>
            <w:tcW w:w="1003" w:type="pct"/>
            <w:vAlign w:val="bottom"/>
          </w:tcPr>
          <w:p w14:paraId="1F0ADB5C" w14:textId="5AAACF7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3.1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4B44E4C5" w14:textId="222FCE5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5.5%</w:t>
            </w:r>
          </w:p>
        </w:tc>
        <w:tc>
          <w:tcPr>
            <w:tcW w:w="1038" w:type="pct"/>
            <w:vAlign w:val="bottom"/>
          </w:tcPr>
          <w:p w14:paraId="1039BC5E" w14:textId="2F2995D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9.3%</w:t>
            </w:r>
          </w:p>
        </w:tc>
      </w:tr>
      <w:tr w:rsidR="00411E04" w:rsidRPr="004D74F7" w14:paraId="277F6768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630E37F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C94480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9%</w:t>
            </w:r>
          </w:p>
        </w:tc>
        <w:tc>
          <w:tcPr>
            <w:tcW w:w="1003" w:type="pct"/>
            <w:vAlign w:val="bottom"/>
          </w:tcPr>
          <w:p w14:paraId="2CBE4D75" w14:textId="65E55B6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0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65B7FE0" w14:textId="7E8E1B6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38" w:type="pct"/>
            <w:vAlign w:val="bottom"/>
          </w:tcPr>
          <w:p w14:paraId="0E2CD46E" w14:textId="6966D26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0.0%</w:t>
            </w:r>
          </w:p>
        </w:tc>
      </w:tr>
      <w:tr w:rsidR="00411E04" w:rsidRPr="004D74F7" w14:paraId="6D72C6E4" w14:textId="77777777" w:rsidTr="0041110B">
        <w:trPr>
          <w:trHeight w:val="20"/>
        </w:trPr>
        <w:tc>
          <w:tcPr>
            <w:tcW w:w="762" w:type="pct"/>
            <w:shd w:val="clear" w:color="auto" w:fill="F7CAAC" w:themeFill="accent2" w:themeFillTint="66"/>
            <w:noWrap/>
            <w:vAlign w:val="bottom"/>
            <w:hideMark/>
          </w:tcPr>
          <w:p w14:paraId="5DAEDBAB" w14:textId="77777777" w:rsidR="00411E04" w:rsidRPr="004D74F7" w:rsidRDefault="00411E04" w:rsidP="00411E04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6 to 60</w:t>
            </w:r>
          </w:p>
        </w:tc>
        <w:tc>
          <w:tcPr>
            <w:tcW w:w="1194" w:type="pct"/>
            <w:shd w:val="clear" w:color="auto" w:fill="F7CAAC" w:themeFill="accent2" w:themeFillTint="66"/>
            <w:noWrap/>
            <w:vAlign w:val="bottom"/>
            <w:hideMark/>
          </w:tcPr>
          <w:p w14:paraId="182E15A0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2.1%</w:t>
            </w:r>
          </w:p>
        </w:tc>
        <w:tc>
          <w:tcPr>
            <w:tcW w:w="1003" w:type="pct"/>
            <w:shd w:val="clear" w:color="auto" w:fill="F7CAAC" w:themeFill="accent2" w:themeFillTint="66"/>
            <w:vAlign w:val="bottom"/>
          </w:tcPr>
          <w:p w14:paraId="0988E0F0" w14:textId="2AF1269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3.7%</w:t>
            </w:r>
          </w:p>
        </w:tc>
        <w:tc>
          <w:tcPr>
            <w:tcW w:w="1003" w:type="pct"/>
            <w:shd w:val="clear" w:color="auto" w:fill="F7CAAC" w:themeFill="accent2" w:themeFillTint="66"/>
            <w:noWrap/>
            <w:vAlign w:val="bottom"/>
            <w:hideMark/>
          </w:tcPr>
          <w:p w14:paraId="189D1B8C" w14:textId="1BAE51E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7.5%</w:t>
            </w:r>
          </w:p>
        </w:tc>
        <w:tc>
          <w:tcPr>
            <w:tcW w:w="1038" w:type="pct"/>
            <w:shd w:val="clear" w:color="auto" w:fill="F7CAAC" w:themeFill="accent2" w:themeFillTint="66"/>
            <w:vAlign w:val="bottom"/>
          </w:tcPr>
          <w:p w14:paraId="31482BC3" w14:textId="28A22C6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3.2%</w:t>
            </w:r>
          </w:p>
        </w:tc>
      </w:tr>
      <w:tr w:rsidR="00411E04" w:rsidRPr="004D74F7" w14:paraId="0D9FF304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674513EF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Illiterate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01AA272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61EA4AC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65AE14DB" w14:textId="632A1EBE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46CC0EA6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09015FC2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C3A9C52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7F8BD4A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03" w:type="pct"/>
            <w:vAlign w:val="bottom"/>
          </w:tcPr>
          <w:p w14:paraId="54563743" w14:textId="0063097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1D712609" w14:textId="7443490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41AD7911" w14:textId="708D6E3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7.6%</w:t>
            </w:r>
          </w:p>
        </w:tc>
      </w:tr>
      <w:tr w:rsidR="00411E04" w:rsidRPr="004D74F7" w14:paraId="1C7957F4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4C33BFE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20E140B0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9%</w:t>
            </w:r>
          </w:p>
        </w:tc>
        <w:tc>
          <w:tcPr>
            <w:tcW w:w="1003" w:type="pct"/>
            <w:vAlign w:val="bottom"/>
          </w:tcPr>
          <w:p w14:paraId="3FB6B750" w14:textId="726FB99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7.1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586154A" w14:textId="0A92E06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1.4%</w:t>
            </w:r>
          </w:p>
        </w:tc>
        <w:tc>
          <w:tcPr>
            <w:tcW w:w="1038" w:type="pct"/>
            <w:vAlign w:val="bottom"/>
          </w:tcPr>
          <w:p w14:paraId="2543C3C1" w14:textId="7CC9F9C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0.5%</w:t>
            </w:r>
          </w:p>
        </w:tc>
      </w:tr>
      <w:tr w:rsidR="00411E04" w:rsidRPr="004D74F7" w14:paraId="448BB3BA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62FF73E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Primary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292CE9EE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19168AB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7F22E879" w14:textId="5FA35C3D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6F5A55C1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4D10F7A6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3E7AC3D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6B887D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03" w:type="pct"/>
            <w:vAlign w:val="bottom"/>
          </w:tcPr>
          <w:p w14:paraId="68E28917" w14:textId="432F534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F266EFB" w14:textId="10D57B2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1.4%</w:t>
            </w:r>
          </w:p>
        </w:tc>
        <w:tc>
          <w:tcPr>
            <w:tcW w:w="1038" w:type="pct"/>
            <w:vAlign w:val="bottom"/>
          </w:tcPr>
          <w:p w14:paraId="3A9C5E86" w14:textId="6B81857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7.6%</w:t>
            </w:r>
          </w:p>
        </w:tc>
      </w:tr>
      <w:tr w:rsidR="00411E04" w:rsidRPr="004D74F7" w14:paraId="5C6B53F7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EF97D63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44C0FE3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03" w:type="pct"/>
            <w:vAlign w:val="bottom"/>
          </w:tcPr>
          <w:p w14:paraId="30D67CF3" w14:textId="099BDF2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7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8DAE3A1" w14:textId="55B2363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38" w:type="pct"/>
            <w:vAlign w:val="bottom"/>
          </w:tcPr>
          <w:p w14:paraId="6F7A9C4D" w14:textId="62EB000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51.2%</w:t>
            </w:r>
          </w:p>
        </w:tc>
      </w:tr>
      <w:tr w:rsidR="00411E04" w:rsidRPr="004D74F7" w14:paraId="7ED6A1AB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1C8119DA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Secondary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1FC981FC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018F65B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75435C09" w14:textId="2F844D1F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0338A428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08D5D774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B05263E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F98DB9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vAlign w:val="bottom"/>
          </w:tcPr>
          <w:p w14:paraId="0F27B414" w14:textId="3BCDCD9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009EC223" w14:textId="753F0EC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6C3AE79D" w14:textId="6C6CCA8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2.9%</w:t>
            </w:r>
          </w:p>
        </w:tc>
      </w:tr>
      <w:tr w:rsidR="00411E04" w:rsidRPr="004D74F7" w14:paraId="5AC944CC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EB73903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2612E096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49D4609B" w14:textId="6155DB1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7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959B566" w14:textId="01342DF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38" w:type="pct"/>
            <w:vAlign w:val="bottom"/>
          </w:tcPr>
          <w:p w14:paraId="30F63984" w14:textId="24A1BF6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1.7%</w:t>
            </w:r>
          </w:p>
        </w:tc>
      </w:tr>
      <w:tr w:rsidR="00411E04" w:rsidRPr="004D74F7" w14:paraId="3FB76DF0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661391F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AD95380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2.4%</w:t>
            </w:r>
          </w:p>
        </w:tc>
        <w:tc>
          <w:tcPr>
            <w:tcW w:w="1003" w:type="pct"/>
            <w:vAlign w:val="bottom"/>
          </w:tcPr>
          <w:p w14:paraId="32F947A2" w14:textId="35C235FB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3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1480B738" w14:textId="738AE828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3.3%</w:t>
            </w:r>
          </w:p>
        </w:tc>
        <w:tc>
          <w:tcPr>
            <w:tcW w:w="1038" w:type="pct"/>
            <w:vAlign w:val="bottom"/>
          </w:tcPr>
          <w:p w14:paraId="0B1A808A" w14:textId="6C37EAA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9.0%</w:t>
            </w:r>
          </w:p>
        </w:tc>
      </w:tr>
      <w:tr w:rsidR="00411E04" w:rsidRPr="004D74F7" w14:paraId="7C6BB6B9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B01799C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University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2A34552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0259B90C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DD5AFA8" w14:textId="203DEA7E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31F07B3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1A96F470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B4DDE3A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05533D34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1%</w:t>
            </w:r>
          </w:p>
        </w:tc>
        <w:tc>
          <w:tcPr>
            <w:tcW w:w="1003" w:type="pct"/>
            <w:vAlign w:val="bottom"/>
          </w:tcPr>
          <w:p w14:paraId="31A31AD1" w14:textId="769D9BF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5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1F34CEE3" w14:textId="471CA99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0.6%</w:t>
            </w:r>
          </w:p>
        </w:tc>
        <w:tc>
          <w:tcPr>
            <w:tcW w:w="1038" w:type="pct"/>
            <w:vAlign w:val="bottom"/>
          </w:tcPr>
          <w:p w14:paraId="405FB0FE" w14:textId="38317FD4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7.6%</w:t>
            </w:r>
          </w:p>
        </w:tc>
      </w:tr>
      <w:tr w:rsidR="00411E04" w:rsidRPr="004D74F7" w14:paraId="396C8A69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2C2C355F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708385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0%</w:t>
            </w:r>
          </w:p>
        </w:tc>
        <w:tc>
          <w:tcPr>
            <w:tcW w:w="1003" w:type="pct"/>
            <w:vAlign w:val="bottom"/>
          </w:tcPr>
          <w:p w14:paraId="50216DA9" w14:textId="1776803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5.9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4C2555CE" w14:textId="5948924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8.5%</w:t>
            </w:r>
          </w:p>
        </w:tc>
        <w:tc>
          <w:tcPr>
            <w:tcW w:w="1038" w:type="pct"/>
            <w:vAlign w:val="bottom"/>
          </w:tcPr>
          <w:p w14:paraId="0BD0570A" w14:textId="5E01B15E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3.4%</w:t>
            </w:r>
          </w:p>
        </w:tc>
      </w:tr>
      <w:tr w:rsidR="00411E04" w:rsidRPr="004D74F7" w14:paraId="285F9C36" w14:textId="77777777" w:rsidTr="0041110B">
        <w:trPr>
          <w:trHeight w:val="20"/>
        </w:trPr>
        <w:tc>
          <w:tcPr>
            <w:tcW w:w="762" w:type="pct"/>
            <w:shd w:val="clear" w:color="auto" w:fill="F7CAAC" w:themeFill="accent2" w:themeFillTint="66"/>
            <w:noWrap/>
            <w:vAlign w:val="bottom"/>
            <w:hideMark/>
          </w:tcPr>
          <w:p w14:paraId="1406B810" w14:textId="77777777" w:rsidR="00411E04" w:rsidRPr="004D74F7" w:rsidRDefault="00411E04" w:rsidP="00411E04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61 to 75</w:t>
            </w:r>
          </w:p>
        </w:tc>
        <w:tc>
          <w:tcPr>
            <w:tcW w:w="1194" w:type="pct"/>
            <w:shd w:val="clear" w:color="auto" w:fill="F7CAAC" w:themeFill="accent2" w:themeFillTint="66"/>
            <w:noWrap/>
            <w:vAlign w:val="bottom"/>
            <w:hideMark/>
          </w:tcPr>
          <w:p w14:paraId="60CFF016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1.4%</w:t>
            </w:r>
          </w:p>
        </w:tc>
        <w:tc>
          <w:tcPr>
            <w:tcW w:w="1003" w:type="pct"/>
            <w:shd w:val="clear" w:color="auto" w:fill="F7CAAC" w:themeFill="accent2" w:themeFillTint="66"/>
            <w:vAlign w:val="bottom"/>
          </w:tcPr>
          <w:p w14:paraId="0FC98169" w14:textId="3821C47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1.0%</w:t>
            </w:r>
          </w:p>
        </w:tc>
        <w:tc>
          <w:tcPr>
            <w:tcW w:w="1003" w:type="pct"/>
            <w:shd w:val="clear" w:color="auto" w:fill="F7CAAC" w:themeFill="accent2" w:themeFillTint="66"/>
            <w:noWrap/>
            <w:vAlign w:val="bottom"/>
            <w:hideMark/>
          </w:tcPr>
          <w:p w14:paraId="720C03B9" w14:textId="2D78D67F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8.6%</w:t>
            </w:r>
          </w:p>
        </w:tc>
        <w:tc>
          <w:tcPr>
            <w:tcW w:w="1038" w:type="pct"/>
            <w:shd w:val="clear" w:color="auto" w:fill="F7CAAC" w:themeFill="accent2" w:themeFillTint="66"/>
            <w:vAlign w:val="bottom"/>
          </w:tcPr>
          <w:p w14:paraId="08D4AE48" w14:textId="01FE5CB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1.0%</w:t>
            </w:r>
          </w:p>
        </w:tc>
      </w:tr>
      <w:tr w:rsidR="00411E04" w:rsidRPr="004D74F7" w14:paraId="2DFD404B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76F88002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Primary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653B600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138BF6C6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17567712" w14:textId="40764042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3474A21C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592030DD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6798537D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9C7BED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7.9%</w:t>
            </w:r>
          </w:p>
        </w:tc>
        <w:tc>
          <w:tcPr>
            <w:tcW w:w="1003" w:type="pct"/>
            <w:vAlign w:val="bottom"/>
          </w:tcPr>
          <w:p w14:paraId="7F36413F" w14:textId="027B57E3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1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1103154D" w14:textId="7B86D8C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7.5%</w:t>
            </w:r>
          </w:p>
        </w:tc>
        <w:tc>
          <w:tcPr>
            <w:tcW w:w="1038" w:type="pct"/>
            <w:vAlign w:val="bottom"/>
          </w:tcPr>
          <w:p w14:paraId="21FD09B6" w14:textId="163670E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6.5%</w:t>
            </w:r>
          </w:p>
        </w:tc>
      </w:tr>
      <w:tr w:rsidR="00411E04" w:rsidRPr="004D74F7" w14:paraId="294B2C1F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2FF61F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5A5EAFE6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9%</w:t>
            </w:r>
          </w:p>
        </w:tc>
        <w:tc>
          <w:tcPr>
            <w:tcW w:w="1003" w:type="pct"/>
            <w:vAlign w:val="bottom"/>
          </w:tcPr>
          <w:p w14:paraId="34516896" w14:textId="50E7519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72719398" w14:textId="5F7205B2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20A1FFDB" w14:textId="4195304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0.5%</w:t>
            </w:r>
          </w:p>
        </w:tc>
      </w:tr>
      <w:tr w:rsidR="00411E04" w:rsidRPr="004D74F7" w14:paraId="2518CDF6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3E85A5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43DF3EA2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vAlign w:val="bottom"/>
          </w:tcPr>
          <w:p w14:paraId="7C41CD3A" w14:textId="5531FB8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570D0A7F" w14:textId="3226240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36FA653C" w14:textId="1369B15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2.9%</w:t>
            </w:r>
          </w:p>
        </w:tc>
      </w:tr>
      <w:tr w:rsidR="00411E04" w:rsidRPr="004D74F7" w14:paraId="7760DC76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3A22A49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Secondary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3F3D1D25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40D17625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1123D49F" w14:textId="036B275B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0FDE5847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343B208E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59F68138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Low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60C81FFA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1.9%</w:t>
            </w:r>
          </w:p>
        </w:tc>
        <w:tc>
          <w:tcPr>
            <w:tcW w:w="1003" w:type="pct"/>
            <w:vAlign w:val="bottom"/>
          </w:tcPr>
          <w:p w14:paraId="3F5D870F" w14:textId="798C3E1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53AF10C7" w14:textId="3EAE4A19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6.7%</w:t>
            </w:r>
          </w:p>
        </w:tc>
        <w:tc>
          <w:tcPr>
            <w:tcW w:w="1038" w:type="pct"/>
            <w:vAlign w:val="bottom"/>
          </w:tcPr>
          <w:p w14:paraId="2C1B51DB" w14:textId="58C439A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38.1%</w:t>
            </w:r>
          </w:p>
        </w:tc>
      </w:tr>
      <w:tr w:rsidR="00411E04" w:rsidRPr="004D74F7" w14:paraId="5551FB6E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5B5CC76B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Midle</w:t>
            </w:r>
            <w:proofErr w:type="spellEnd"/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115B39ED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9.5%</w:t>
            </w:r>
          </w:p>
        </w:tc>
        <w:tc>
          <w:tcPr>
            <w:tcW w:w="1003" w:type="pct"/>
            <w:vAlign w:val="bottom"/>
          </w:tcPr>
          <w:p w14:paraId="349D4E76" w14:textId="1435F6F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26CA3AF4" w14:textId="02132C7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23.8%</w:t>
            </w:r>
          </w:p>
        </w:tc>
        <w:tc>
          <w:tcPr>
            <w:tcW w:w="1038" w:type="pct"/>
            <w:vAlign w:val="bottom"/>
          </w:tcPr>
          <w:p w14:paraId="79A31D46" w14:textId="7AE3C115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47.6%</w:t>
            </w:r>
          </w:p>
        </w:tc>
      </w:tr>
      <w:tr w:rsidR="00411E04" w:rsidRPr="004D74F7" w14:paraId="3B2E787D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4527883F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University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18A2B833" w14:textId="77777777" w:rsidR="00411E04" w:rsidRPr="004D74F7" w:rsidRDefault="00411E04" w:rsidP="00411E04">
            <w:pPr>
              <w:spacing w:after="0" w:line="240" w:lineRule="auto"/>
              <w:ind w:firstLineChars="200" w:firstLine="440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03" w:type="pct"/>
            <w:vAlign w:val="bottom"/>
          </w:tcPr>
          <w:p w14:paraId="1D62FE27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386064EF" w14:textId="11D7C310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38" w:type="pct"/>
            <w:vAlign w:val="bottom"/>
          </w:tcPr>
          <w:p w14:paraId="7BDC52E1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11E04" w:rsidRPr="004D74F7" w14:paraId="6DBBA5A0" w14:textId="77777777" w:rsidTr="00411E04">
        <w:trPr>
          <w:trHeight w:val="20"/>
        </w:trPr>
        <w:tc>
          <w:tcPr>
            <w:tcW w:w="762" w:type="pct"/>
            <w:shd w:val="clear" w:color="auto" w:fill="auto"/>
            <w:noWrap/>
            <w:vAlign w:val="bottom"/>
            <w:hideMark/>
          </w:tcPr>
          <w:p w14:paraId="00D11760" w14:textId="77777777" w:rsidR="00411E04" w:rsidRPr="004D74F7" w:rsidRDefault="00411E04" w:rsidP="00411E04">
            <w:pPr>
              <w:spacing w:after="0" w:line="240" w:lineRule="auto"/>
              <w:ind w:firstLineChars="300" w:firstLine="660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High</w:t>
            </w:r>
          </w:p>
        </w:tc>
        <w:tc>
          <w:tcPr>
            <w:tcW w:w="1194" w:type="pct"/>
            <w:shd w:val="clear" w:color="auto" w:fill="auto"/>
            <w:noWrap/>
            <w:vAlign w:val="bottom"/>
            <w:hideMark/>
          </w:tcPr>
          <w:p w14:paraId="707A67AF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03" w:type="pct"/>
            <w:vAlign w:val="bottom"/>
          </w:tcPr>
          <w:p w14:paraId="5E025EBF" w14:textId="754FD451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4.3%</w:t>
            </w:r>
          </w:p>
        </w:tc>
        <w:tc>
          <w:tcPr>
            <w:tcW w:w="1003" w:type="pct"/>
            <w:shd w:val="clear" w:color="auto" w:fill="auto"/>
            <w:noWrap/>
            <w:vAlign w:val="bottom"/>
            <w:hideMark/>
          </w:tcPr>
          <w:p w14:paraId="4E51AE41" w14:textId="79BCE0A0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19.0%</w:t>
            </w:r>
          </w:p>
        </w:tc>
        <w:tc>
          <w:tcPr>
            <w:tcW w:w="1038" w:type="pct"/>
            <w:vAlign w:val="bottom"/>
          </w:tcPr>
          <w:p w14:paraId="7FE582C0" w14:textId="0E733C8A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color w:val="000000"/>
                <w:lang w:val="en-US"/>
              </w:rPr>
              <w:t>52.4%</w:t>
            </w:r>
          </w:p>
        </w:tc>
      </w:tr>
      <w:tr w:rsidR="00411E04" w:rsidRPr="004D74F7" w14:paraId="5B465F7E" w14:textId="77777777" w:rsidTr="00411E04">
        <w:trPr>
          <w:trHeight w:val="20"/>
        </w:trPr>
        <w:tc>
          <w:tcPr>
            <w:tcW w:w="762" w:type="pct"/>
            <w:shd w:val="clear" w:color="DDEBF7" w:fill="DDEBF7"/>
            <w:noWrap/>
            <w:vAlign w:val="bottom"/>
            <w:hideMark/>
          </w:tcPr>
          <w:p w14:paraId="52CDD5D2" w14:textId="77777777" w:rsidR="00411E04" w:rsidRPr="004D74F7" w:rsidRDefault="00411E04" w:rsidP="00411E0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Grand Total</w:t>
            </w:r>
          </w:p>
        </w:tc>
        <w:tc>
          <w:tcPr>
            <w:tcW w:w="1194" w:type="pct"/>
            <w:shd w:val="clear" w:color="DDEBF7" w:fill="DDEBF7"/>
            <w:noWrap/>
            <w:vAlign w:val="bottom"/>
            <w:hideMark/>
          </w:tcPr>
          <w:p w14:paraId="3D90CC4E" w14:textId="77777777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1.7%</w:t>
            </w:r>
          </w:p>
        </w:tc>
        <w:tc>
          <w:tcPr>
            <w:tcW w:w="1003" w:type="pct"/>
            <w:shd w:val="clear" w:color="DDEBF7" w:fill="DDEBF7"/>
            <w:vAlign w:val="bottom"/>
          </w:tcPr>
          <w:p w14:paraId="5549A41E" w14:textId="129113ED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2.0%</w:t>
            </w:r>
          </w:p>
        </w:tc>
        <w:tc>
          <w:tcPr>
            <w:tcW w:w="1003" w:type="pct"/>
            <w:shd w:val="clear" w:color="DDEBF7" w:fill="DDEBF7"/>
            <w:noWrap/>
            <w:vAlign w:val="bottom"/>
            <w:hideMark/>
          </w:tcPr>
          <w:p w14:paraId="07BA8A0D" w14:textId="1BF9B2B6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7.2%</w:t>
            </w:r>
          </w:p>
        </w:tc>
        <w:tc>
          <w:tcPr>
            <w:tcW w:w="1038" w:type="pct"/>
            <w:shd w:val="clear" w:color="DDEBF7" w:fill="DDEBF7"/>
            <w:vAlign w:val="bottom"/>
          </w:tcPr>
          <w:p w14:paraId="07501F63" w14:textId="75E641FC" w:rsidR="00411E04" w:rsidRPr="004D74F7" w:rsidRDefault="00411E04" w:rsidP="00411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D74F7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0.9%</w:t>
            </w:r>
          </w:p>
        </w:tc>
      </w:tr>
    </w:tbl>
    <w:p w14:paraId="4E151C80" w14:textId="1AF343C7" w:rsidR="004D74F7" w:rsidRDefault="004D74F7" w:rsidP="00BF6A22">
      <w:pPr>
        <w:rPr>
          <w:lang w:val="en-US"/>
        </w:rPr>
      </w:pPr>
    </w:p>
    <w:p w14:paraId="017BE4A4" w14:textId="08FF15AA" w:rsidR="004D74F7" w:rsidRDefault="004D74F7" w:rsidP="00BF6A22">
      <w:pPr>
        <w:rPr>
          <w:lang w:val="en-US"/>
        </w:rPr>
      </w:pPr>
    </w:p>
    <w:p w14:paraId="45D2519B" w14:textId="7E64CD49" w:rsidR="00212B37" w:rsidRPr="00744AAB" w:rsidRDefault="00212B37" w:rsidP="00744AAB">
      <w:pPr>
        <w:pStyle w:val="Heading3"/>
      </w:pPr>
      <w:r w:rsidRPr="00744AAB">
        <w:t>Severity Levels within Sociodemographic Variables</w:t>
      </w:r>
      <w:r w:rsidR="002C0266">
        <w:t xml:space="preserve"> details:</w:t>
      </w:r>
    </w:p>
    <w:p w14:paraId="4516255E" w14:textId="77777777" w:rsidR="006F79D1" w:rsidRPr="006F79D1" w:rsidRDefault="006F79D1" w:rsidP="006F79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25"/>
        <w:gridCol w:w="1531"/>
        <w:gridCol w:w="1979"/>
        <w:gridCol w:w="1261"/>
        <w:gridCol w:w="2160"/>
        <w:gridCol w:w="1528"/>
        <w:gridCol w:w="1870"/>
        <w:gridCol w:w="1096"/>
      </w:tblGrid>
      <w:tr w:rsidR="006A4AF6" w:rsidRPr="006F79D1" w14:paraId="7BCB5560" w14:textId="77777777" w:rsidTr="0041110B">
        <w:trPr>
          <w:cantSplit/>
          <w:trHeight w:val="20"/>
        </w:trPr>
        <w:tc>
          <w:tcPr>
            <w:tcW w:w="589" w:type="pct"/>
            <w:shd w:val="clear" w:color="auto" w:fill="FFFFFF"/>
          </w:tcPr>
          <w:p w14:paraId="7D48459D" w14:textId="5D46B574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Dependent Variable</w:t>
            </w:r>
          </w:p>
        </w:tc>
        <w:tc>
          <w:tcPr>
            <w:tcW w:w="591" w:type="pct"/>
            <w:shd w:val="clear" w:color="auto" w:fill="FFFFFF"/>
          </w:tcPr>
          <w:p w14:paraId="1B6A4167" w14:textId="6F50C9A6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Independent Variable</w:t>
            </w:r>
          </w:p>
        </w:tc>
        <w:tc>
          <w:tcPr>
            <w:tcW w:w="764" w:type="pct"/>
            <w:shd w:val="clear" w:color="auto" w:fill="FFFFFF"/>
            <w:vAlign w:val="bottom"/>
          </w:tcPr>
          <w:p w14:paraId="565BD28D" w14:textId="6B4E4518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Group</w:t>
            </w:r>
          </w:p>
        </w:tc>
        <w:tc>
          <w:tcPr>
            <w:tcW w:w="487" w:type="pct"/>
            <w:shd w:val="clear" w:color="auto" w:fill="FFFFFF"/>
            <w:vAlign w:val="bottom"/>
          </w:tcPr>
          <w:p w14:paraId="4A727041" w14:textId="0FE3B3C6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Statistics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234958EA" w14:textId="77777777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Normal</w:t>
            </w:r>
          </w:p>
        </w:tc>
        <w:tc>
          <w:tcPr>
            <w:tcW w:w="590" w:type="pct"/>
            <w:shd w:val="clear" w:color="auto" w:fill="FFFFFF"/>
            <w:vAlign w:val="center"/>
          </w:tcPr>
          <w:p w14:paraId="4FE4C0AE" w14:textId="77777777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Mild or Moderate</w:t>
            </w:r>
          </w:p>
        </w:tc>
        <w:tc>
          <w:tcPr>
            <w:tcW w:w="722" w:type="pct"/>
            <w:shd w:val="clear" w:color="auto" w:fill="FFFFFF"/>
            <w:vAlign w:val="center"/>
          </w:tcPr>
          <w:p w14:paraId="15C0AB7B" w14:textId="77777777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Severe or </w:t>
            </w:r>
            <w:proofErr w:type="gramStart"/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Extremely</w:t>
            </w:r>
            <w:proofErr w:type="gramEnd"/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 severe</w:t>
            </w:r>
          </w:p>
        </w:tc>
        <w:tc>
          <w:tcPr>
            <w:tcW w:w="423" w:type="pct"/>
            <w:shd w:val="clear" w:color="auto" w:fill="FFFFFF"/>
            <w:vAlign w:val="center"/>
          </w:tcPr>
          <w:p w14:paraId="1B7F401D" w14:textId="70FF9FD0" w:rsidR="009E0B51" w:rsidRPr="006F79D1" w:rsidRDefault="009E0B51" w:rsidP="0041110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P-value</w:t>
            </w:r>
          </w:p>
        </w:tc>
      </w:tr>
      <w:tr w:rsidR="004703B3" w:rsidRPr="006F79D1" w14:paraId="6D16C949" w14:textId="77777777" w:rsidTr="0041110B">
        <w:trPr>
          <w:cantSplit/>
          <w:trHeight w:val="20"/>
        </w:trPr>
        <w:tc>
          <w:tcPr>
            <w:tcW w:w="589" w:type="pct"/>
            <w:vMerge w:val="restart"/>
            <w:shd w:val="clear" w:color="auto" w:fill="E0E0E0"/>
            <w:vAlign w:val="center"/>
          </w:tcPr>
          <w:p w14:paraId="18533FA1" w14:textId="4459481C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Gender</w:t>
            </w:r>
          </w:p>
        </w:tc>
        <w:tc>
          <w:tcPr>
            <w:tcW w:w="591" w:type="pct"/>
            <w:vMerge w:val="restart"/>
            <w:shd w:val="clear" w:color="auto" w:fill="E0E0E0"/>
            <w:vAlign w:val="center"/>
          </w:tcPr>
          <w:p w14:paraId="42973099" w14:textId="74769F95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Depression</w:t>
            </w: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3D3026A3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487" w:type="pct"/>
            <w:shd w:val="clear" w:color="auto" w:fill="E0E0E0"/>
            <w:vAlign w:val="center"/>
          </w:tcPr>
          <w:p w14:paraId="7B4718DF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71922529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11</w:t>
            </w:r>
          </w:p>
        </w:tc>
        <w:tc>
          <w:tcPr>
            <w:tcW w:w="590" w:type="pct"/>
            <w:shd w:val="clear" w:color="auto" w:fill="FFFFFF"/>
            <w:vAlign w:val="center"/>
          </w:tcPr>
          <w:p w14:paraId="0EA8835E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52</w:t>
            </w:r>
          </w:p>
        </w:tc>
        <w:tc>
          <w:tcPr>
            <w:tcW w:w="722" w:type="pct"/>
            <w:shd w:val="clear" w:color="auto" w:fill="FFFFFF"/>
            <w:vAlign w:val="center"/>
          </w:tcPr>
          <w:p w14:paraId="71C46F28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12</w:t>
            </w:r>
          </w:p>
        </w:tc>
        <w:tc>
          <w:tcPr>
            <w:tcW w:w="423" w:type="pct"/>
            <w:vMerge w:val="restart"/>
            <w:shd w:val="clear" w:color="auto" w:fill="FFFFFF"/>
            <w:vAlign w:val="center"/>
          </w:tcPr>
          <w:p w14:paraId="17E952B6" w14:textId="4E8A2803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659</w:t>
            </w:r>
          </w:p>
        </w:tc>
      </w:tr>
      <w:tr w:rsidR="004703B3" w:rsidRPr="006F79D1" w14:paraId="653B6EB3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01397716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1E34E610" w14:textId="4CBCC75F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6E6AC70E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shd w:val="clear" w:color="auto" w:fill="E0E0E0"/>
            <w:vAlign w:val="center"/>
          </w:tcPr>
          <w:p w14:paraId="11635CB9" w14:textId="4A5452D8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2BE8E9C5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45.8%</w:t>
            </w:r>
          </w:p>
        </w:tc>
        <w:tc>
          <w:tcPr>
            <w:tcW w:w="590" w:type="pct"/>
            <w:shd w:val="clear" w:color="auto" w:fill="FFFFFF"/>
            <w:vAlign w:val="center"/>
          </w:tcPr>
          <w:p w14:paraId="215CE5C3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55.9%</w:t>
            </w:r>
          </w:p>
        </w:tc>
        <w:tc>
          <w:tcPr>
            <w:tcW w:w="722" w:type="pct"/>
            <w:shd w:val="clear" w:color="auto" w:fill="FFFFFF"/>
            <w:vAlign w:val="center"/>
          </w:tcPr>
          <w:p w14:paraId="03E7305A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50.0%</w:t>
            </w:r>
          </w:p>
        </w:tc>
        <w:tc>
          <w:tcPr>
            <w:tcW w:w="423" w:type="pct"/>
            <w:vMerge/>
            <w:shd w:val="clear" w:color="auto" w:fill="FFFFFF"/>
            <w:vAlign w:val="center"/>
          </w:tcPr>
          <w:p w14:paraId="57369D3F" w14:textId="5809599E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4703B3" w:rsidRPr="006F79D1" w14:paraId="0B4C839F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78AB62D4" w14:textId="52D6BFE9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3412A9B0" w14:textId="149A25DE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4B04848D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487" w:type="pct"/>
            <w:shd w:val="clear" w:color="auto" w:fill="E0E0E0"/>
            <w:vAlign w:val="center"/>
          </w:tcPr>
          <w:p w14:paraId="075DF73C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3AE25C63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13</w:t>
            </w:r>
          </w:p>
        </w:tc>
        <w:tc>
          <w:tcPr>
            <w:tcW w:w="590" w:type="pct"/>
            <w:shd w:val="clear" w:color="auto" w:fill="FFFFFF"/>
            <w:vAlign w:val="center"/>
          </w:tcPr>
          <w:p w14:paraId="18FF2685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41</w:t>
            </w:r>
          </w:p>
        </w:tc>
        <w:tc>
          <w:tcPr>
            <w:tcW w:w="722" w:type="pct"/>
            <w:shd w:val="clear" w:color="auto" w:fill="FFFFFF"/>
            <w:vAlign w:val="center"/>
          </w:tcPr>
          <w:p w14:paraId="0F758D04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12</w:t>
            </w:r>
          </w:p>
        </w:tc>
        <w:tc>
          <w:tcPr>
            <w:tcW w:w="423" w:type="pct"/>
            <w:vMerge/>
            <w:shd w:val="clear" w:color="auto" w:fill="FFFFFF"/>
            <w:vAlign w:val="center"/>
          </w:tcPr>
          <w:p w14:paraId="2BAF9DFB" w14:textId="79BFEE71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4703B3" w:rsidRPr="006F79D1" w14:paraId="3F3A4246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02853460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116231A6" w14:textId="61FB58A9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7F175A55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shd w:val="clear" w:color="auto" w:fill="E0E0E0"/>
            <w:vAlign w:val="center"/>
          </w:tcPr>
          <w:p w14:paraId="3DF17573" w14:textId="616DC80B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73339F4E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54.2%</w:t>
            </w:r>
          </w:p>
        </w:tc>
        <w:tc>
          <w:tcPr>
            <w:tcW w:w="590" w:type="pct"/>
            <w:shd w:val="clear" w:color="auto" w:fill="FFFFFF"/>
            <w:vAlign w:val="center"/>
          </w:tcPr>
          <w:p w14:paraId="1E736E12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44.1%</w:t>
            </w:r>
          </w:p>
        </w:tc>
        <w:tc>
          <w:tcPr>
            <w:tcW w:w="722" w:type="pct"/>
            <w:shd w:val="clear" w:color="auto" w:fill="FFFFFF"/>
            <w:vAlign w:val="center"/>
          </w:tcPr>
          <w:p w14:paraId="4D527065" w14:textId="77777777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6F79D1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50.0%</w:t>
            </w:r>
          </w:p>
        </w:tc>
        <w:tc>
          <w:tcPr>
            <w:tcW w:w="423" w:type="pct"/>
            <w:vMerge/>
            <w:shd w:val="clear" w:color="auto" w:fill="FFFFFF"/>
            <w:vAlign w:val="center"/>
          </w:tcPr>
          <w:p w14:paraId="6EAEB3F2" w14:textId="532B6268" w:rsidR="0021084B" w:rsidRPr="006F79D1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4703B3" w:rsidRPr="00AA2404" w14:paraId="3D188B86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142FA2E7" w14:textId="76D5BCBE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shd w:val="clear" w:color="auto" w:fill="E0E0E0"/>
            <w:vAlign w:val="center"/>
          </w:tcPr>
          <w:p w14:paraId="7D8C6142" w14:textId="1D9490BD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Anxiety</w:t>
            </w: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0D7C2262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E3FB163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850E1D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5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B3EC9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5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46D1B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25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A4E3F" w14:textId="2BDD39BE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024</w:t>
            </w:r>
          </w:p>
        </w:tc>
      </w:tr>
      <w:tr w:rsidR="004703B3" w:rsidRPr="00AA2404" w14:paraId="192FB052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64DF4184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71AD55D7" w14:textId="028935BD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21C301DB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12B0600" w14:textId="45DCD4C1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9206DD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0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E3675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4.8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1C0F2E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40.3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7F2809" w14:textId="41E4871B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4703B3" w:rsidRPr="00AA2404" w14:paraId="4769CE25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54244F8E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558C0577" w14:textId="63E14516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77BA919A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B70A5F3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B2F6C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71B66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9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62F7BD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37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C6E5C6" w14:textId="771FE0AF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4703B3" w:rsidRPr="00AA2404" w14:paraId="6B81AC2A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5B6E5B08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41164CF7" w14:textId="100CF060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0F936C4F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5AEDE9A" w14:textId="43DAD91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E93DC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0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9B3790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5.2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AF6495" w14:textId="7777777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59.7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276BB" w14:textId="1CFB9D87" w:rsidR="0021084B" w:rsidRPr="00AA2404" w:rsidRDefault="0021084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4703B3" w:rsidRPr="00AA2404" w14:paraId="43E339EE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2C6A655D" w14:textId="2016CDC5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shd w:val="clear" w:color="auto" w:fill="E0E0E0"/>
            <w:vAlign w:val="center"/>
          </w:tcPr>
          <w:p w14:paraId="5C0C10B8" w14:textId="74DFFA5C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Stress</w:t>
            </w: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55EA46CC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7AAE5CA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3E3C85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3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A46E63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3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2BD562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9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A5EF89" w14:textId="001E7C25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D4673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.002</w:t>
            </w:r>
          </w:p>
        </w:tc>
      </w:tr>
      <w:tr w:rsidR="004703B3" w:rsidRPr="00AA2404" w14:paraId="4452362E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31522605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7F322D28" w14:textId="139FCF4A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42FB6598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175610B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8C141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6.5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BAC7CA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2.4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8F3673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7.3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897BF" w14:textId="727F45C5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</w:p>
        </w:tc>
      </w:tr>
      <w:tr w:rsidR="004703B3" w:rsidRPr="00AA2404" w14:paraId="0B75DF8C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29E231AB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20F55A9B" w14:textId="694AF5BD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7FA1A241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6DA8F6C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BD0D28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AE992A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2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36ADBC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4</w:t>
            </w:r>
          </w:p>
        </w:tc>
        <w:tc>
          <w:tcPr>
            <w:tcW w:w="42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B3D818" w14:textId="17A49D9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</w:p>
        </w:tc>
      </w:tr>
      <w:tr w:rsidR="004703B3" w:rsidRPr="00AA2404" w14:paraId="007AFC15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1932B33B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440DB4A2" w14:textId="65982790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5CD77C39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1C57A96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CAB34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3.5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0B425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7.6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4BC981" w14:textId="77777777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AA2404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2.7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7E4071" w14:textId="213E699F" w:rsidR="002D5423" w:rsidRPr="00AA2404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</w:p>
        </w:tc>
      </w:tr>
      <w:tr w:rsidR="004703B3" w:rsidRPr="00DB2997" w14:paraId="75683FA4" w14:textId="77777777" w:rsidTr="0041110B">
        <w:trPr>
          <w:cantSplit/>
          <w:trHeight w:val="20"/>
        </w:trPr>
        <w:tc>
          <w:tcPr>
            <w:tcW w:w="589" w:type="pct"/>
            <w:vMerge w:val="restart"/>
            <w:shd w:val="clear" w:color="auto" w:fill="E0E0E0"/>
            <w:vAlign w:val="center"/>
          </w:tcPr>
          <w:p w14:paraId="39019661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Age</w:t>
            </w:r>
          </w:p>
          <w:p w14:paraId="1F574652" w14:textId="1CD64112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shd w:val="clear" w:color="auto" w:fill="E0E0E0"/>
            <w:vAlign w:val="center"/>
          </w:tcPr>
          <w:p w14:paraId="72316CD6" w14:textId="130F2556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Depression</w:t>
            </w: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6D293EA8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≥18 to 45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255A90B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42E823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9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D031BA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7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06A15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423" w:type="pct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C2ACB5" w14:textId="5C6959D3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990</w:t>
            </w:r>
          </w:p>
        </w:tc>
      </w:tr>
      <w:tr w:rsidR="004703B3" w:rsidRPr="00DB2997" w14:paraId="533AC1E5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3B5E7701" w14:textId="7A26AE81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32084817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02C27553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91B91E5" w14:textId="70AF982E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8E67F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7.5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F5AB3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9.8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F74038" w14:textId="77777777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1.7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679137" w14:textId="78660C79" w:rsidR="002D5423" w:rsidRPr="00DB2997" w:rsidRDefault="002D5423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DB2997" w14:paraId="14B6F8AD" w14:textId="77777777" w:rsidTr="00F14195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102D6302" w14:textId="296CBC9F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383BFE06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708CEBCB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6 to 60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93EACC0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763212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B9ABA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1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1BC8A1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1</w:t>
            </w:r>
          </w:p>
        </w:tc>
        <w:tc>
          <w:tcPr>
            <w:tcW w:w="42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CBA62" w14:textId="3265083F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744AA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990</w:t>
            </w:r>
          </w:p>
        </w:tc>
      </w:tr>
      <w:tr w:rsidR="00744AAB" w:rsidRPr="00DB2997" w14:paraId="707AC608" w14:textId="77777777" w:rsidTr="00F14195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4A6ECBBB" w14:textId="3E7EC7A5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178AA3D5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3CBBEAE9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02FBFE5" w14:textId="1B6E07A3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E1601A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0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3089DA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4.1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56A2E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5.8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73575" w14:textId="65C60F85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DB2997" w14:paraId="66B85684" w14:textId="77777777" w:rsidTr="00F14195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310C1CEA" w14:textId="1511366C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38BE0829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shd w:val="clear" w:color="auto" w:fill="E0E0E0"/>
            <w:vAlign w:val="center"/>
          </w:tcPr>
          <w:p w14:paraId="6D4BEDD9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1 to ≥75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4F09FB0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2ACE2B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344067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5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97A821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19C571" w14:textId="65F1E519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DB2997" w14:paraId="09AAA7C4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48DBF752" w14:textId="4E98C30C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39ABD7CF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shd w:val="clear" w:color="auto" w:fill="E0E0E0"/>
            <w:vAlign w:val="center"/>
          </w:tcPr>
          <w:p w14:paraId="108303EF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D3A923D" w14:textId="6727B37B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08DA4C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.5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AB4890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6.1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B8391" w14:textId="77777777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DB2997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.5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C347EA" w14:textId="2B2B468F" w:rsidR="00744AAB" w:rsidRPr="00DB2997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470EAE" w14:paraId="58E27EF8" w14:textId="77777777" w:rsidTr="001425AC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484AE2F7" w14:textId="0B8ABA0E" w:rsidR="00744AAB" w:rsidRPr="00171C05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shd w:val="clear" w:color="auto" w:fill="E0E0E0"/>
            <w:vAlign w:val="center"/>
          </w:tcPr>
          <w:p w14:paraId="7BF20C3F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Anxiety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FCCCA05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≥18 to 45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E6EE27B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F35928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9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B03085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3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4221C1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4</w:t>
            </w:r>
          </w:p>
        </w:tc>
        <w:tc>
          <w:tcPr>
            <w:tcW w:w="42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15AEE0" w14:textId="033B9DC8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955</w:t>
            </w:r>
          </w:p>
        </w:tc>
      </w:tr>
      <w:tr w:rsidR="00744AAB" w:rsidRPr="00470EAE" w14:paraId="05BB9296" w14:textId="77777777" w:rsidTr="001425AC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042DE7C2" w14:textId="5B563BC4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7020B406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1A72D03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576960B" w14:textId="5897EC7C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67088C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6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BFDA12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2.6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1DBE02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8.7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F018F" w14:textId="0136D371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470EAE" w14:paraId="1BB5E2DF" w14:textId="77777777" w:rsidTr="001425AC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07F3417D" w14:textId="7BCABB9E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1A240658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3141EB4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46 to 60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5EADD31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34A01A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3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EEF696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3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76BD1F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8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4225EF" w14:textId="2F5A39DE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470EAE" w14:paraId="3FA7F8B2" w14:textId="77777777" w:rsidTr="001425AC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2BCD3C76" w14:textId="2DCE38E1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7B95553A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AF39486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D95954C" w14:textId="57582E55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8D5C6D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2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F96F1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2.6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EE711E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5.2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76765F" w14:textId="336ACCBF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470EAE" w14:paraId="57A6D23C" w14:textId="77777777" w:rsidTr="001425AC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29FCAADE" w14:textId="1B41D5F5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5D33D732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8D37D1F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61 to ≥75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473CD93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A26CE5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388DFE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8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C2C66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0512D" w14:textId="233D8B3A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470EAE" w14:paraId="32F939E9" w14:textId="77777777" w:rsidTr="0041110B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35DC2C0D" w14:textId="13DD36FF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shd w:val="clear" w:color="auto" w:fill="E0E0E0"/>
            <w:vAlign w:val="center"/>
          </w:tcPr>
          <w:p w14:paraId="5A92C9E9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C58CBA8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589C7F9" w14:textId="6CF6522F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C94A11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2B20E6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4.8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A16A1" w14:textId="77777777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470EAE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6.1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632116" w14:textId="0B12E503" w:rsidR="00744AAB" w:rsidRPr="00470EAE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5FAADEE2" w14:textId="77777777" w:rsidTr="00544B36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1BFC5B80" w14:textId="26833CE3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B4EEF4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Stress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E3D5B77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≥18 to 45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2EACFA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E0BD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8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84763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6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27817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9ED6FF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233</w:t>
            </w:r>
          </w:p>
        </w:tc>
      </w:tr>
      <w:tr w:rsidR="00744AAB" w:rsidRPr="002D5BE8" w14:paraId="7068D980" w14:textId="77777777" w:rsidTr="00544B36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39357F2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545B1EE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6BE79A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44E2323" w14:textId="38602BD6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6A7E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4.8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84B0A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2.4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7A8934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6.4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E7E1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2BC6173D" w14:textId="77777777" w:rsidTr="00544B36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016D01E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4DEEE53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0DD4BB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46 to 60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4ADDE9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1AC36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8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786D8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8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0ED30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8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C348A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63C8C154" w14:textId="77777777" w:rsidTr="00544B36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69765553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7BB44D0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EFB293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4699EAB" w14:textId="05DE333C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F8BE9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4.8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B58B9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4.7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B8F1A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4.5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C612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444C4321" w14:textId="77777777" w:rsidTr="00544B36">
        <w:trPr>
          <w:cantSplit/>
          <w:trHeight w:val="20"/>
        </w:trPr>
        <w:tc>
          <w:tcPr>
            <w:tcW w:w="589" w:type="pct"/>
            <w:vMerge/>
            <w:shd w:val="clear" w:color="auto" w:fill="E0E0E0"/>
            <w:vAlign w:val="center"/>
          </w:tcPr>
          <w:p w14:paraId="27ADA66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4BD4C28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C37DFC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61 to ≥75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691BA1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9D503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1BF10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1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979B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F7730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428FE4A4" w14:textId="77777777" w:rsidTr="00544B36">
        <w:trPr>
          <w:cantSplit/>
          <w:trHeight w:val="20"/>
        </w:trPr>
        <w:tc>
          <w:tcPr>
            <w:tcW w:w="589" w:type="pct"/>
            <w:vMerge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3CB828E6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0005C637" w14:textId="012C0928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891EA78" w14:textId="17AEF0AC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0DCEA2B" w14:textId="3E30A61A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03C8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0.4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EED6C4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.9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2013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9.1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62115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54A6DF7F" w14:textId="77777777" w:rsidTr="00A63B93">
        <w:trPr>
          <w:cantSplit/>
          <w:trHeight w:val="20"/>
        </w:trPr>
        <w:tc>
          <w:tcPr>
            <w:tcW w:w="589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0E0E0"/>
            <w:vAlign w:val="center"/>
          </w:tcPr>
          <w:p w14:paraId="0A5536E7" w14:textId="761E11E0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Education</w:t>
            </w:r>
          </w:p>
        </w:tc>
        <w:tc>
          <w:tcPr>
            <w:tcW w:w="591" w:type="pct"/>
            <w:vMerge w:val="restart"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0227F71E" w14:textId="18C849CC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Depression</w:t>
            </w:r>
          </w:p>
        </w:tc>
        <w:tc>
          <w:tcPr>
            <w:tcW w:w="7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3FDA0B" w14:textId="2B4B608D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Illiterate or Primary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69CAEE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EF2C75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89829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4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64691F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21AAE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305</w:t>
            </w:r>
          </w:p>
        </w:tc>
      </w:tr>
      <w:tr w:rsidR="00744AAB" w:rsidRPr="002D5BE8" w14:paraId="0B9C8404" w14:textId="77777777" w:rsidTr="00A63B93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</w:tcBorders>
            <w:shd w:val="clear" w:color="auto" w:fill="E0E0E0"/>
            <w:vAlign w:val="center"/>
          </w:tcPr>
          <w:p w14:paraId="20D8FB15" w14:textId="02068F70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3F251657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CD6ECE9" w14:textId="75152B14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C4B704D" w14:textId="6B22EF79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%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2002A7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5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12A1D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5.8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D7F23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1.7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74603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54351BC8" w14:textId="77777777" w:rsidTr="00A63B93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</w:tcBorders>
            <w:shd w:val="clear" w:color="auto" w:fill="E0E0E0"/>
            <w:vAlign w:val="center"/>
          </w:tcPr>
          <w:p w14:paraId="0E8132FF" w14:textId="2DC00F61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0D8E1FB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0628A3A" w14:textId="3272AB15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Secondary or University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5DA8BF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1FAF7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8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9C5FFF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9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1B90B3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4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B25C6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14384385" w14:textId="77777777" w:rsidTr="00A63B93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</w:tcBorders>
            <w:shd w:val="clear" w:color="auto" w:fill="E0E0E0"/>
            <w:vAlign w:val="center"/>
          </w:tcPr>
          <w:p w14:paraId="1477B56E" w14:textId="60A924CD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F77F46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7E8238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FA6F105" w14:textId="4D830E25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9088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5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940B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4.2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43A6B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8.3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604B60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75F6F38F" w14:textId="77777777" w:rsidTr="00694949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70A84F4" w14:textId="2CAD8DB6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99B6AF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Anxiety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A6470C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Illiterate or Primary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A469E43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25DB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42D6A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7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0B674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6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4636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777</w:t>
            </w:r>
          </w:p>
        </w:tc>
      </w:tr>
      <w:tr w:rsidR="00744AAB" w:rsidRPr="002D5BE8" w14:paraId="2082EF7C" w14:textId="77777777" w:rsidTr="00694949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DEAA02D" w14:textId="73828CD1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D0F8F20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8F2A1F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F3CEE7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5A56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8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F7F7A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1.5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E580B7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5.8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87B04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41047CD0" w14:textId="77777777" w:rsidTr="00694949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A2A3167" w14:textId="384BF591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FB60F97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680DF2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Secondary or University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8FDF06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FD58D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8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4628B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7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5C570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6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C41273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20663E35" w14:textId="77777777" w:rsidTr="00694949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4350E24" w14:textId="146909B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26C63A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338D390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61934D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%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0D344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2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BAAFD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8.5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FB770F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4.2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381C4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183A4BF5" w14:textId="77777777" w:rsidTr="0094622A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B92A7D4" w14:textId="69994520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43D3D0A" w14:textId="77777777" w:rsidR="00744AAB" w:rsidRPr="005E7DD0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5E7DD0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Stress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C5B9E5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Illiterate or Primary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1D67D86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9A3235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84DB65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4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E18EC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1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2E4C84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5E7DD0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627</w:t>
            </w:r>
          </w:p>
        </w:tc>
      </w:tr>
      <w:tr w:rsidR="00744AAB" w:rsidRPr="002D5BE8" w14:paraId="437DFEA6" w14:textId="77777777" w:rsidTr="0094622A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F80ADF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69F1D9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13F3EE4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25C6F2B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21A34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1.7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80DE44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8.2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B8E87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3.3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790E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7C49AC4A" w14:textId="77777777" w:rsidTr="0094622A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9F0A4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7596BA8" w14:textId="77777777" w:rsidR="00744AAB" w:rsidRPr="005E7DD0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C83D22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Secondary or University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8226FB2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23E2B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8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BD8BA1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1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A270C8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2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DABE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D5BE8" w14:paraId="22B17478" w14:textId="77777777" w:rsidTr="0094622A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1638320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1AA405C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B73EC2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938639E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2AC79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8.3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AF4C0A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1.8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04EA50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D5BE8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66.7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9DBEE7" w14:textId="77777777" w:rsidR="00744AAB" w:rsidRPr="002D5BE8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1C35F82C" w14:textId="77777777" w:rsidTr="00B74A37">
        <w:trPr>
          <w:cantSplit/>
          <w:trHeight w:val="20"/>
        </w:trPr>
        <w:tc>
          <w:tcPr>
            <w:tcW w:w="58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4752A56" w14:textId="5291CF71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Income level</w:t>
            </w:r>
          </w:p>
        </w:tc>
        <w:tc>
          <w:tcPr>
            <w:tcW w:w="5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DE623F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Depression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0FDDAA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High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5BAD7B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F2828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85CAA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0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CF9F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E7A4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281</w:t>
            </w:r>
          </w:p>
        </w:tc>
      </w:tr>
      <w:tr w:rsidR="00744AAB" w:rsidRPr="0021084B" w14:paraId="66A203F9" w14:textId="77777777" w:rsidTr="00B74A37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D7E658E" w14:textId="08D8C2D2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50AF3E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03C5777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F4229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DF8A5E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.5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C02A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1.5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DA31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.5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6A9EE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6B81F08B" w14:textId="77777777" w:rsidTr="00B74A37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07F529A" w14:textId="19B396DC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F90D46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317A5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Medium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F3020C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66F1E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3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59E7F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8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2463B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9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1248DC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5D0B3F7E" w14:textId="77777777" w:rsidTr="00B74A37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2F5EF6A" w14:textId="2222921E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FEEBD80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4E8CB6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1D07B4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15F722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4.2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6B0DC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1.6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ABDC2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7.5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8F9F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21D0ED4A" w14:textId="77777777" w:rsidTr="00B74A37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38FA3C9" w14:textId="395DA872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88B15C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ACF8999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Low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6DE9AA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00457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8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1320E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5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E1E03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2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643EF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6F369AB7" w14:textId="77777777" w:rsidTr="00B74A37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72BFC15" w14:textId="15609F68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D72A76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8D7C07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8DBEF50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78909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3.3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F404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6.9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2AF32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0.0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E8209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4FE9DD58" w14:textId="77777777" w:rsidTr="004B3F1D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4CBAF84" w14:textId="74A16BA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1950A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Anxiety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38716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High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B629E7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5D109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111AA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1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37CD4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CB3CD7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757</w:t>
            </w:r>
          </w:p>
        </w:tc>
      </w:tr>
      <w:tr w:rsidR="00744AAB" w:rsidRPr="0021084B" w14:paraId="511F001C" w14:textId="77777777" w:rsidTr="004B3F1D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DD5F9F" w14:textId="627A7CC0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CAA2AC2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7371FB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8C82451" w14:textId="04BF55FF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60EC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0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253A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0.4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FA8D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6.1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9E5B3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5F98B5CB" w14:textId="77777777" w:rsidTr="004B3F1D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5420EB" w14:textId="5EBB389F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F7F9CA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AA99B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Medium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4D8383C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F20A1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A32A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6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70FB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4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226C1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18CCAAD3" w14:textId="77777777" w:rsidTr="004B3F1D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08322FD" w14:textId="1B84DA96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1E1E92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2BA3B3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D7E54D9" w14:textId="6EA207CE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9AE39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0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D8CA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8.1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3AF67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4.8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DBB0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29F8E1ED" w14:textId="77777777" w:rsidTr="004B3F1D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EC22BBA" w14:textId="6BB1E6E6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A147EE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56036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Low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1CDF810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B24FB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0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A8C10C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7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2D19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8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F345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66CD9FA3" w14:textId="77777777" w:rsidTr="004B3F1D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C000A87" w14:textId="7E97E40B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8A0B72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8A04D4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8C0A5E3" w14:textId="0A55575D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A89ED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0.0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1E8A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1.5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847DC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9.0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D984E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6F9AAA12" w14:textId="77777777" w:rsidTr="00577464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3365C7F" w14:textId="10899AD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78749EF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Stress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C2C087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High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04E0212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B2268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D1FE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5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CAEE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7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0E247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.365</w:t>
            </w:r>
          </w:p>
        </w:tc>
      </w:tr>
      <w:tr w:rsidR="00744AAB" w:rsidRPr="0021084B" w14:paraId="56555664" w14:textId="77777777" w:rsidTr="00577464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B7B6C80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8FE3CFE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76DBF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6E0E6E5" w14:textId="40929F65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06D58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7.4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98882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7.6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36CA7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1.2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028FD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60C0A79C" w14:textId="77777777" w:rsidTr="00577464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2E01D0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AC5B809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E31F0B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Medium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CED305E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5585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8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FB0BC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7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F82AC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5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44CED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131253BE" w14:textId="77777777" w:rsidTr="00577464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EAF5D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5E64812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E67A3E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9075B5D" w14:textId="53F9B9D6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8CA1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4.8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7D9CE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55.3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F883B6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5.5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E1AF6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4B465D43" w14:textId="77777777" w:rsidTr="00577464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1234D48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25891E9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AE2477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  <w:t>Low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5DBDC4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Cou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9E3D9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1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AD09A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3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57BF3A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11</w:t>
            </w:r>
          </w:p>
        </w:tc>
        <w:tc>
          <w:tcPr>
            <w:tcW w:w="4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500E6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  <w:tr w:rsidR="00744AAB" w:rsidRPr="0021084B" w14:paraId="3380BB8B" w14:textId="77777777" w:rsidTr="00577464">
        <w:trPr>
          <w:cantSplit/>
          <w:trHeight w:val="20"/>
        </w:trPr>
        <w:tc>
          <w:tcPr>
            <w:tcW w:w="58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574C23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B4C4B0B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7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8E7B744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6E9679" w14:textId="2E5B1FE9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 xml:space="preserve">%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8F99F1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47.8%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11814D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27.1%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9A3D25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</w:pPr>
            <w:r w:rsidRPr="0021084B">
              <w:rPr>
                <w:rFonts w:ascii="Arial" w:hAnsi="Arial" w:cs="Arial"/>
                <w:color w:val="264A60"/>
                <w:sz w:val="20"/>
                <w:szCs w:val="20"/>
                <w:lang w:val="en-US"/>
              </w:rPr>
              <w:t>33.3%</w:t>
            </w:r>
          </w:p>
        </w:tc>
        <w:tc>
          <w:tcPr>
            <w:tcW w:w="4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286393" w14:textId="77777777" w:rsidR="00744AAB" w:rsidRPr="0021084B" w:rsidRDefault="00744AAB" w:rsidP="0041110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10205"/>
                <w:sz w:val="20"/>
                <w:szCs w:val="20"/>
                <w:lang w:val="en-US"/>
              </w:rPr>
            </w:pPr>
          </w:p>
        </w:tc>
      </w:tr>
    </w:tbl>
    <w:p w14:paraId="6EA5A1AB" w14:textId="77777777" w:rsidR="00212B37" w:rsidRPr="006F4744" w:rsidRDefault="00212B37" w:rsidP="006F4744">
      <w:pPr>
        <w:rPr>
          <w:lang w:val="en-US"/>
        </w:rPr>
      </w:pPr>
    </w:p>
    <w:sectPr w:rsidR="00212B37" w:rsidRPr="006F4744" w:rsidSect="004D74F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63718C"/>
    <w:multiLevelType w:val="hybridMultilevel"/>
    <w:tmpl w:val="9DB82396"/>
    <w:lvl w:ilvl="0" w:tplc="2E6647A4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3F4B2A"/>
    <w:multiLevelType w:val="hybridMultilevel"/>
    <w:tmpl w:val="83D2B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MzM0NDUwM7YwsjBR0lEKTi0uzszPAykwrgUA9VrV1SwAAAA="/>
  </w:docVars>
  <w:rsids>
    <w:rsidRoot w:val="00973CB2"/>
    <w:rsid w:val="000362DB"/>
    <w:rsid w:val="000C55EE"/>
    <w:rsid w:val="000C5A87"/>
    <w:rsid w:val="00171C05"/>
    <w:rsid w:val="001814D5"/>
    <w:rsid w:val="001E28F0"/>
    <w:rsid w:val="0021084B"/>
    <w:rsid w:val="00212B37"/>
    <w:rsid w:val="002C0266"/>
    <w:rsid w:val="002D5423"/>
    <w:rsid w:val="002D5BE8"/>
    <w:rsid w:val="003610E9"/>
    <w:rsid w:val="0041110B"/>
    <w:rsid w:val="00411E04"/>
    <w:rsid w:val="0044443A"/>
    <w:rsid w:val="00456A55"/>
    <w:rsid w:val="004703B3"/>
    <w:rsid w:val="00470EAE"/>
    <w:rsid w:val="004A50EF"/>
    <w:rsid w:val="004D74F7"/>
    <w:rsid w:val="00587318"/>
    <w:rsid w:val="005E2845"/>
    <w:rsid w:val="005E7DD0"/>
    <w:rsid w:val="006A4AF6"/>
    <w:rsid w:val="006F4744"/>
    <w:rsid w:val="006F79D1"/>
    <w:rsid w:val="00744AAB"/>
    <w:rsid w:val="00754C6B"/>
    <w:rsid w:val="007805B6"/>
    <w:rsid w:val="007C411C"/>
    <w:rsid w:val="008004AE"/>
    <w:rsid w:val="008310B6"/>
    <w:rsid w:val="008F32B9"/>
    <w:rsid w:val="00933C6E"/>
    <w:rsid w:val="00973CB2"/>
    <w:rsid w:val="009E0B51"/>
    <w:rsid w:val="00AA2404"/>
    <w:rsid w:val="00B05C0E"/>
    <w:rsid w:val="00B72398"/>
    <w:rsid w:val="00BF6A22"/>
    <w:rsid w:val="00D57EE2"/>
    <w:rsid w:val="00DB2997"/>
    <w:rsid w:val="00DD2369"/>
    <w:rsid w:val="00DD4673"/>
    <w:rsid w:val="00ED0A02"/>
    <w:rsid w:val="00F70FE8"/>
    <w:rsid w:val="00F84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00CB2"/>
  <w15:chartTrackingRefBased/>
  <w15:docId w15:val="{BE48E20E-6C89-43D9-9D39-F6EC29238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2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4AAB"/>
    <w:pPr>
      <w:keepNext/>
      <w:keepLines/>
      <w:numPr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1E28F0"/>
    <w:rPr>
      <w:rFonts w:ascii="Sakkal Majalla" w:hAnsi="Sakkal Majalla"/>
      <w:b/>
      <w:i w:val="0"/>
      <w:iCs/>
      <w:color w:val="404040" w:themeColor="text1" w:themeTint="BF"/>
      <w:sz w:val="40"/>
    </w:rPr>
  </w:style>
  <w:style w:type="paragraph" w:styleId="Title">
    <w:name w:val="Title"/>
    <w:basedOn w:val="Normal"/>
    <w:next w:val="Normal"/>
    <w:link w:val="TitleChar"/>
    <w:uiPriority w:val="10"/>
    <w:qFormat/>
    <w:rsid w:val="000362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62D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362D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44AAB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2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3</TotalTime>
  <Pages>1</Pages>
  <Words>907</Words>
  <Characters>4129</Characters>
  <Application>Microsoft Office Word</Application>
  <DocSecurity>0</DocSecurity>
  <Lines>1376</Lines>
  <Paragraphs>8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82u</dc:creator>
  <cp:keywords/>
  <dc:description/>
  <cp:lastModifiedBy>vp82u</cp:lastModifiedBy>
  <cp:revision>38</cp:revision>
  <dcterms:created xsi:type="dcterms:W3CDTF">2025-08-27T11:01:00Z</dcterms:created>
  <dcterms:modified xsi:type="dcterms:W3CDTF">2025-09-11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b60981-51bf-43bf-af50-78532c134765</vt:lpwstr>
  </property>
</Properties>
</file>